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AA7AD20" w14:textId="2E57A4D0" w:rsidR="00552928" w:rsidRDefault="00552928" w:rsidP="00321AC1">
      <w:pPr>
        <w:pStyle w:val="Heading1"/>
      </w:pPr>
      <w:r>
        <w:t>Lab 2 Regression</w:t>
      </w:r>
    </w:p>
    <w:p w14:paraId="6977D7D9" w14:textId="4E14482D" w:rsidR="00C65D7B" w:rsidRDefault="00C65D7B" w:rsidP="00C65D7B">
      <w:pPr>
        <w:rPr>
          <w:b/>
          <w:bCs/>
          <w:sz w:val="28"/>
          <w:szCs w:val="28"/>
          <w:u w:val="single"/>
        </w:rPr>
      </w:pPr>
      <w:r>
        <w:t xml:space="preserve">Please submit your answers in this word document, including detailed discussion for each question with supportive screenshots of your analysis in </w:t>
      </w:r>
      <w:r w:rsidR="00F93D91">
        <w:t>python</w:t>
      </w:r>
      <w:r>
        <w:t xml:space="preserve">. </w:t>
      </w:r>
      <w:r w:rsidR="00B971EA">
        <w:t>Be sure your answers are numbered to correspond to the directions so that your responses are clear.</w:t>
      </w:r>
    </w:p>
    <w:p w14:paraId="483EC972" w14:textId="680E3F4F" w:rsidR="000B0983" w:rsidRPr="000B0983" w:rsidRDefault="000B0983" w:rsidP="00321AC1">
      <w:pPr>
        <w:pStyle w:val="Heading2"/>
      </w:pPr>
      <w:r w:rsidRPr="000B0983">
        <w:t>Linear Regression</w:t>
      </w:r>
    </w:p>
    <w:p w14:paraId="3C5C31BE" w14:textId="009DFEA6" w:rsidR="00850E2E" w:rsidRDefault="00850E2E" w:rsidP="00850E2E">
      <w:r>
        <w:rPr>
          <w:noProof/>
        </w:rPr>
        <w:drawing>
          <wp:anchor distT="0" distB="0" distL="114300" distR="114300" simplePos="0" relativeHeight="251658240" behindDoc="0" locked="0" layoutInCell="1" allowOverlap="1" wp14:anchorId="6C80C73F" wp14:editId="4EC63406">
            <wp:simplePos x="0" y="0"/>
            <wp:positionH relativeFrom="column">
              <wp:posOffset>3358263</wp:posOffset>
            </wp:positionH>
            <wp:positionV relativeFrom="paragraph">
              <wp:posOffset>327</wp:posOffset>
            </wp:positionV>
            <wp:extent cx="2896235" cy="192405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96235" cy="1924050"/>
                    </a:xfrm>
                    <a:prstGeom prst="rect">
                      <a:avLst/>
                    </a:prstGeom>
                    <a:noFill/>
                  </pic:spPr>
                </pic:pic>
              </a:graphicData>
            </a:graphic>
          </wp:anchor>
        </w:drawing>
      </w:r>
      <w:r>
        <w:t xml:space="preserve">Welcome to CastAway Cruise Lines ™! </w:t>
      </w:r>
    </w:p>
    <w:p w14:paraId="53101C79" w14:textId="68348A09" w:rsidR="00D808AD" w:rsidRDefault="00850E2E" w:rsidP="00850E2E">
      <w:r>
        <w:t>CastAway Cruise Lines™ is a short to midterm cruise operator based out of the port of Miami. We maintain a fleet of 3 elegant vessels that each have approximately 750 cabins per ship. Each ship has 30 suites (S), 120 Balcony (B) cabins, 150 cabins equipped with a window (W) and 450 Interior (I) cabins.</w:t>
      </w:r>
      <w:r w:rsidR="00296053">
        <w:t xml:space="preserve"> In addition to room type, we track total cost, room costs, ship board expenses, casino expenses, and excursion expenses for all of our customers.</w:t>
      </w:r>
      <w:r>
        <w:t xml:space="preserve"> Our primary concern is maintaining our customer satisfaction amongst our patrons. </w:t>
      </w:r>
      <w:r w:rsidR="00FB6A83">
        <w:t>For all of analysis, m</w:t>
      </w:r>
      <w:r w:rsidR="00323C1C">
        <w:t xml:space="preserve">ake sure that </w:t>
      </w:r>
      <w:r w:rsidR="00B11179" w:rsidRPr="00FA5573">
        <w:t>Customer</w:t>
      </w:r>
      <w:r w:rsidR="00FB6A83" w:rsidRPr="00FA5573">
        <w:t xml:space="preserve"> S</w:t>
      </w:r>
      <w:r w:rsidR="00B11179" w:rsidRPr="00FA5573">
        <w:t xml:space="preserve">atisfaction </w:t>
      </w:r>
      <w:r w:rsidR="000257DF" w:rsidRPr="00FA5573">
        <w:t xml:space="preserve">Average </w:t>
      </w:r>
      <w:r w:rsidR="00323C1C" w:rsidRPr="00FA5573">
        <w:t>is</w:t>
      </w:r>
      <w:r w:rsidR="00B11179" w:rsidRPr="00FA5573">
        <w:t xml:space="preserve"> </w:t>
      </w:r>
      <w:r w:rsidR="00FB6A83" w:rsidRPr="00FA5573">
        <w:t xml:space="preserve">‘Target’ </w:t>
      </w:r>
      <w:r w:rsidR="00B11179" w:rsidRPr="00FA5573">
        <w:t xml:space="preserve">while </w:t>
      </w:r>
      <w:r w:rsidR="00323C1C" w:rsidRPr="00FA5573">
        <w:t>Overall</w:t>
      </w:r>
      <w:r w:rsidR="00FB6A83" w:rsidRPr="00FA5573">
        <w:t>_1_5_Satisfaction is ‘Rejected’.</w:t>
      </w:r>
    </w:p>
    <w:p w14:paraId="7C8EAA29" w14:textId="77777777" w:rsidR="00850E2E" w:rsidRDefault="00850E2E" w:rsidP="00850E2E">
      <w:r>
        <w:t xml:space="preserve">As our newest (and only) data analyst you are tasked with the following projects: </w:t>
      </w:r>
    </w:p>
    <w:p w14:paraId="7FCF1F64" w14:textId="7B21D397" w:rsidR="00BA35C5" w:rsidRDefault="00BA35C5" w:rsidP="00BA35C5">
      <w:pPr>
        <w:pStyle w:val="ListParagraph"/>
        <w:numPr>
          <w:ilvl w:val="0"/>
          <w:numId w:val="3"/>
        </w:numPr>
        <w:rPr>
          <w:color w:val="000000" w:themeColor="text1"/>
        </w:rPr>
      </w:pPr>
      <w:r>
        <w:t xml:space="preserve">Is there a relationship between how much a patron’s entire trip costs and their satisfaction? Provide the visual and numerical values that you referenced and justify your conclusion. </w:t>
      </w:r>
      <w:bookmarkStart w:id="0" w:name="_Hlk169695720"/>
      <w:r w:rsidRPr="00871FCE">
        <w:rPr>
          <w:color w:val="000000" w:themeColor="text1"/>
        </w:rPr>
        <w:t xml:space="preserve">(Hint: </w:t>
      </w:r>
      <w:r w:rsidR="0044331A" w:rsidRPr="00871FCE">
        <w:rPr>
          <w:color w:val="000000" w:themeColor="text1"/>
        </w:rPr>
        <w:t>Calculate the correlation between the variables).</w:t>
      </w:r>
      <w:bookmarkEnd w:id="0"/>
      <w:r w:rsidR="00871FCE">
        <w:rPr>
          <w:color w:val="000000" w:themeColor="text1"/>
        </w:rPr>
        <w:t xml:space="preserve"> </w:t>
      </w:r>
    </w:p>
    <w:p w14:paraId="38B699D1" w14:textId="77777777" w:rsidR="005B7B4B" w:rsidRDefault="00516B59" w:rsidP="00516B59">
      <w:pPr>
        <w:pStyle w:val="ListParagraph"/>
        <w:rPr>
          <w:color w:val="000000" w:themeColor="text1"/>
        </w:rPr>
      </w:pPr>
      <w:r w:rsidRPr="00516B59">
        <w:rPr>
          <w:b/>
          <w:bCs/>
          <w:color w:val="000000" w:themeColor="text1"/>
        </w:rPr>
        <w:t>Answer:</w:t>
      </w:r>
      <w:r w:rsidR="00107AAA">
        <w:rPr>
          <w:b/>
          <w:bCs/>
          <w:color w:val="000000" w:themeColor="text1"/>
        </w:rPr>
        <w:t xml:space="preserve"> </w:t>
      </w:r>
      <w:r w:rsidR="00107AAA">
        <w:rPr>
          <w:color w:val="000000" w:themeColor="text1"/>
        </w:rPr>
        <w:t>Yes, there is certainly a relationship between the Total Cost and their satisfaction.</w:t>
      </w:r>
    </w:p>
    <w:p w14:paraId="5650ACF9" w14:textId="11108213" w:rsidR="005B7B4B" w:rsidRDefault="005B7B4B" w:rsidP="00516B59">
      <w:pPr>
        <w:pStyle w:val="ListParagraph"/>
        <w:rPr>
          <w:color w:val="000000" w:themeColor="text1"/>
        </w:rPr>
      </w:pPr>
      <w:r>
        <w:rPr>
          <w:b/>
          <w:bCs/>
          <w:color w:val="000000" w:themeColor="text1"/>
        </w:rPr>
        <w:t>Correlation:</w:t>
      </w:r>
      <w:r w:rsidR="00107AAA">
        <w:rPr>
          <w:color w:val="000000" w:themeColor="text1"/>
        </w:rPr>
        <w:t xml:space="preserve"> </w:t>
      </w:r>
      <w:r>
        <w:rPr>
          <w:color w:val="000000" w:themeColor="text1"/>
        </w:rPr>
        <w:t>The positive correlation</w:t>
      </w:r>
      <w:r w:rsidR="000A6606">
        <w:rPr>
          <w:color w:val="000000" w:themeColor="text1"/>
        </w:rPr>
        <w:t xml:space="preserve"> of</w:t>
      </w:r>
      <w:r w:rsidR="000A6606" w:rsidRPr="000A6606">
        <w:rPr>
          <w:b/>
          <w:bCs/>
          <w:color w:val="000000" w:themeColor="text1"/>
        </w:rPr>
        <w:t xml:space="preserve"> 0.4683</w:t>
      </w:r>
      <w:r>
        <w:rPr>
          <w:color w:val="000000" w:themeColor="text1"/>
        </w:rPr>
        <w:t xml:space="preserve"> suggests that the higher cost would be associated with higher satisfaction. The moderate value of correlation implies that there is some </w:t>
      </w:r>
      <w:r w:rsidR="006E1579">
        <w:rPr>
          <w:color w:val="000000" w:themeColor="text1"/>
        </w:rPr>
        <w:t>association,</w:t>
      </w:r>
      <w:r>
        <w:rPr>
          <w:color w:val="000000" w:themeColor="text1"/>
        </w:rPr>
        <w:t xml:space="preserve"> but it is not definitive, there may be some unaccounted factors which impact satisfaction.</w:t>
      </w:r>
    </w:p>
    <w:p w14:paraId="65B87BFA" w14:textId="2668E79B" w:rsidR="00516B59" w:rsidRDefault="005B7B4B" w:rsidP="00516B59">
      <w:pPr>
        <w:pStyle w:val="ListParagraph"/>
        <w:rPr>
          <w:color w:val="000000" w:themeColor="text1"/>
        </w:rPr>
      </w:pPr>
      <w:r>
        <w:rPr>
          <w:b/>
          <w:bCs/>
          <w:color w:val="000000" w:themeColor="text1"/>
        </w:rPr>
        <w:t>Linearity:</w:t>
      </w:r>
      <w:r w:rsidR="00280A1D">
        <w:rPr>
          <w:color w:val="000000" w:themeColor="text1"/>
        </w:rPr>
        <w:t xml:space="preserve"> The scatter plot does not show strong linear pattern which indicates variability of customer’s approach towards value and satisfaction with respect to cost.</w:t>
      </w:r>
      <w:r>
        <w:rPr>
          <w:color w:val="000000" w:themeColor="text1"/>
        </w:rPr>
        <w:t xml:space="preserve"> </w:t>
      </w:r>
    </w:p>
    <w:p w14:paraId="384346B2" w14:textId="77777777" w:rsidR="006D4E79" w:rsidRDefault="006D4E79" w:rsidP="00516B59">
      <w:pPr>
        <w:pStyle w:val="ListParagraph"/>
        <w:rPr>
          <w:b/>
          <w:bCs/>
          <w:color w:val="000000" w:themeColor="text1"/>
        </w:rPr>
      </w:pPr>
    </w:p>
    <w:p w14:paraId="4E627AA9" w14:textId="17A11BD5" w:rsidR="00AF1BEC" w:rsidRPr="00107AAA" w:rsidRDefault="00AF1BEC" w:rsidP="00516B59">
      <w:pPr>
        <w:pStyle w:val="ListParagraph"/>
        <w:rPr>
          <w:color w:val="000000" w:themeColor="text1"/>
        </w:rPr>
      </w:pPr>
      <w:r w:rsidRPr="00AF1BEC">
        <w:rPr>
          <w:noProof/>
          <w:color w:val="000000" w:themeColor="text1"/>
        </w:rPr>
        <w:lastRenderedPageBreak/>
        <w:drawing>
          <wp:inline distT="0" distB="0" distL="0" distR="0" wp14:anchorId="1AB580BD" wp14:editId="6175944F">
            <wp:extent cx="5943600" cy="3786505"/>
            <wp:effectExtent l="0" t="0" r="0" b="4445"/>
            <wp:docPr id="1581250700"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250700" name="Picture 1" descr="A screen shot of a graph&#10;&#10;Description automatically generated"/>
                    <pic:cNvPicPr/>
                  </pic:nvPicPr>
                  <pic:blipFill>
                    <a:blip r:embed="rId10"/>
                    <a:stretch>
                      <a:fillRect/>
                    </a:stretch>
                  </pic:blipFill>
                  <pic:spPr>
                    <a:xfrm>
                      <a:off x="0" y="0"/>
                      <a:ext cx="5943600" cy="3786505"/>
                    </a:xfrm>
                    <a:prstGeom prst="rect">
                      <a:avLst/>
                    </a:prstGeom>
                  </pic:spPr>
                </pic:pic>
              </a:graphicData>
            </a:graphic>
          </wp:inline>
        </w:drawing>
      </w:r>
    </w:p>
    <w:p w14:paraId="6A35F4E1" w14:textId="77777777" w:rsidR="00871FCE" w:rsidRPr="00C47310" w:rsidRDefault="00871FCE" w:rsidP="00871FCE">
      <w:pPr>
        <w:pStyle w:val="ListParagraph"/>
        <w:ind w:left="0"/>
        <w:rPr>
          <w:color w:val="FF0000"/>
        </w:rPr>
      </w:pPr>
    </w:p>
    <w:p w14:paraId="7BDA50E2" w14:textId="2301E908" w:rsidR="00871FCE" w:rsidRPr="000E1B8C" w:rsidRDefault="00C26AAA" w:rsidP="00871FCE">
      <w:pPr>
        <w:pStyle w:val="ListParagraph"/>
        <w:numPr>
          <w:ilvl w:val="0"/>
          <w:numId w:val="3"/>
        </w:numPr>
      </w:pPr>
      <w:r>
        <w:t>Build the best possible model you c</w:t>
      </w:r>
      <w:r w:rsidR="00B971EA">
        <w:t>an</w:t>
      </w:r>
      <w:r>
        <w:t xml:space="preserve">, without any categorical variables, to predict customer satisfaction (Make sure the role of Customer Satisfaction is </w:t>
      </w:r>
      <w:r w:rsidR="00B971EA">
        <w:t>your dependent variable</w:t>
      </w:r>
      <w:r>
        <w:t xml:space="preserve">). Show the screenshot of the output of the parameter estimates and significance. How predictive </w:t>
      </w:r>
      <w:r w:rsidR="00B971EA">
        <w:t xml:space="preserve">is this </w:t>
      </w:r>
      <w:r>
        <w:t xml:space="preserve">model? Is there any potential for multicollinearity? How did you </w:t>
      </w:r>
      <w:r w:rsidR="00B971EA">
        <w:t>come to this conclusion?</w:t>
      </w:r>
      <w:r w:rsidR="00871FCE">
        <w:rPr>
          <w:color w:val="000000" w:themeColor="text1"/>
        </w:rPr>
        <w:t xml:space="preserve"> </w:t>
      </w:r>
    </w:p>
    <w:p w14:paraId="4936D95E" w14:textId="3EC90302" w:rsidR="000E1B8C" w:rsidRDefault="000E1B8C" w:rsidP="000E1B8C">
      <w:pPr>
        <w:pStyle w:val="ListParagraph"/>
        <w:rPr>
          <w:b/>
          <w:bCs/>
          <w:color w:val="000000" w:themeColor="text1"/>
        </w:rPr>
      </w:pPr>
      <w:r w:rsidRPr="000E1B8C">
        <w:rPr>
          <w:b/>
          <w:bCs/>
          <w:color w:val="000000" w:themeColor="text1"/>
        </w:rPr>
        <w:t xml:space="preserve">Answer: </w:t>
      </w:r>
    </w:p>
    <w:p w14:paraId="2C3AA871" w14:textId="7A9845FB" w:rsidR="00AD0724" w:rsidRDefault="00AD0724" w:rsidP="000E1B8C">
      <w:pPr>
        <w:pStyle w:val="ListParagraph"/>
        <w:rPr>
          <w:color w:val="000000" w:themeColor="text1"/>
        </w:rPr>
      </w:pPr>
      <w:r>
        <w:rPr>
          <w:b/>
          <w:bCs/>
          <w:color w:val="000000" w:themeColor="text1"/>
        </w:rPr>
        <w:t xml:space="preserve">p-value: </w:t>
      </w:r>
      <w:r>
        <w:rPr>
          <w:color w:val="000000" w:themeColor="text1"/>
        </w:rPr>
        <w:t>The p-value suggests that the model is not statistically significant. It does not provide a significant prediction of the dependent variable.</w:t>
      </w:r>
    </w:p>
    <w:p w14:paraId="46FE6D00" w14:textId="5BDC314D" w:rsidR="0036005D" w:rsidRDefault="00AD0724" w:rsidP="0036005D">
      <w:pPr>
        <w:pStyle w:val="ListParagraph"/>
        <w:rPr>
          <w:lang w:val="en-IN"/>
        </w:rPr>
      </w:pPr>
      <w:r>
        <w:rPr>
          <w:b/>
          <w:bCs/>
          <w:color w:val="000000" w:themeColor="text1"/>
        </w:rPr>
        <w:t>Misclassification Rate:</w:t>
      </w:r>
      <w:r>
        <w:rPr>
          <w:rStyle w:val="normaltextrun"/>
        </w:rPr>
        <w:t xml:space="preserve"> </w:t>
      </w:r>
      <w:r w:rsidR="0036005D" w:rsidRPr="0036005D">
        <w:rPr>
          <w:lang w:val="en-IN"/>
        </w:rPr>
        <w:t>0.4577777777777778</w:t>
      </w:r>
      <w:r w:rsidR="0036005D">
        <w:rPr>
          <w:lang w:val="en-IN"/>
        </w:rPr>
        <w:t xml:space="preserve"> is a high value for the misclassification rate. </w:t>
      </w:r>
      <w:r w:rsidR="00CB355A">
        <w:rPr>
          <w:lang w:val="en-IN"/>
        </w:rPr>
        <w:t>This implies that the model’s predictiveness is not much accurate.</w:t>
      </w:r>
    </w:p>
    <w:p w14:paraId="52087EE1" w14:textId="50B722EF" w:rsidR="00CB355A" w:rsidRPr="0036005D" w:rsidRDefault="00833027" w:rsidP="0036005D">
      <w:pPr>
        <w:pStyle w:val="ListParagraph"/>
        <w:rPr>
          <w:lang w:val="en-IN"/>
        </w:rPr>
      </w:pPr>
      <w:r w:rsidRPr="00833027">
        <w:rPr>
          <w:b/>
          <w:bCs/>
        </w:rPr>
        <w:t>Pseudo R-squared</w:t>
      </w:r>
      <w:r>
        <w:rPr>
          <w:b/>
          <w:bCs/>
        </w:rPr>
        <w:t xml:space="preserve">: </w:t>
      </w:r>
      <w:r w:rsidRPr="00833027">
        <w:t>3.690e-11</w:t>
      </w:r>
      <w:r>
        <w:t xml:space="preserve"> is a very low value which point towards the model having low predictive ability.</w:t>
      </w:r>
    </w:p>
    <w:p w14:paraId="0F803052" w14:textId="77777777" w:rsidR="003E7779" w:rsidRDefault="003E7779" w:rsidP="000E1B8C">
      <w:pPr>
        <w:pStyle w:val="ListParagraph"/>
      </w:pPr>
      <w:r w:rsidRPr="003E7779">
        <w:rPr>
          <w:b/>
          <w:bCs/>
        </w:rPr>
        <w:t>Multicollinearity</w:t>
      </w:r>
      <w:r>
        <w:rPr>
          <w:b/>
          <w:bCs/>
        </w:rPr>
        <w:t xml:space="preserve">: </w:t>
      </w:r>
      <w:r>
        <w:t xml:space="preserve">The </w:t>
      </w:r>
      <w:r w:rsidRPr="003E7779">
        <w:t>Variance Inflation Factors (VIF)</w:t>
      </w:r>
      <w:r>
        <w:t xml:space="preserve"> is a measure that quantifies the extent of multicollinearity in a least square regression analysis. The high values for VIF for most of the features suggest that there is a strong multicollinearity among the predictors in the model.</w:t>
      </w:r>
    </w:p>
    <w:p w14:paraId="26AAE4F5" w14:textId="20FF71C9" w:rsidR="00AD0724" w:rsidRPr="003E7779" w:rsidRDefault="003E7779" w:rsidP="000E1B8C">
      <w:pPr>
        <w:pStyle w:val="ListParagraph"/>
        <w:rPr>
          <w:rStyle w:val="normaltextrun"/>
          <w:b/>
          <w:bCs/>
        </w:rPr>
      </w:pPr>
      <w:r>
        <w:t xml:space="preserve">The below screenshot displays the </w:t>
      </w:r>
      <w:r w:rsidR="00A830D3">
        <w:t>code output.</w:t>
      </w:r>
      <w:r>
        <w:rPr>
          <w:b/>
          <w:bCs/>
        </w:rPr>
        <w:t xml:space="preserve"> </w:t>
      </w:r>
    </w:p>
    <w:p w14:paraId="6A8A70A0" w14:textId="7E210E12" w:rsidR="00B971EA" w:rsidRDefault="00504938" w:rsidP="00B971EA">
      <w:pPr>
        <w:pStyle w:val="ListParagraph"/>
      </w:pPr>
      <w:r w:rsidRPr="00504938">
        <w:lastRenderedPageBreak/>
        <w:drawing>
          <wp:inline distT="0" distB="0" distL="0" distR="0" wp14:anchorId="5525C884" wp14:editId="7374EDC7">
            <wp:extent cx="4445228" cy="4711942"/>
            <wp:effectExtent l="0" t="0" r="0" b="0"/>
            <wp:docPr id="33741354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7413546" name="Picture 1" descr="A screenshot of a computer&#10;&#10;Description automatically generated"/>
                    <pic:cNvPicPr/>
                  </pic:nvPicPr>
                  <pic:blipFill>
                    <a:blip r:embed="rId11"/>
                    <a:stretch>
                      <a:fillRect/>
                    </a:stretch>
                  </pic:blipFill>
                  <pic:spPr>
                    <a:xfrm>
                      <a:off x="0" y="0"/>
                      <a:ext cx="4445228" cy="4711942"/>
                    </a:xfrm>
                    <a:prstGeom prst="rect">
                      <a:avLst/>
                    </a:prstGeom>
                  </pic:spPr>
                </pic:pic>
              </a:graphicData>
            </a:graphic>
          </wp:inline>
        </w:drawing>
      </w:r>
    </w:p>
    <w:p w14:paraId="335F6E8C" w14:textId="77777777" w:rsidR="000E1B8C" w:rsidRDefault="000E1B8C" w:rsidP="00B971EA">
      <w:pPr>
        <w:pStyle w:val="ListParagraph"/>
      </w:pPr>
    </w:p>
    <w:p w14:paraId="53DF669B" w14:textId="77777777" w:rsidR="000E1B8C" w:rsidRDefault="000E1B8C" w:rsidP="00B971EA">
      <w:pPr>
        <w:pStyle w:val="ListParagraph"/>
      </w:pPr>
    </w:p>
    <w:p w14:paraId="1C9345F9" w14:textId="439D3195" w:rsidR="002C0E2E" w:rsidRDefault="002C0E2E" w:rsidP="002C0E2E">
      <w:pPr>
        <w:pStyle w:val="ListParagraph"/>
        <w:numPr>
          <w:ilvl w:val="0"/>
          <w:numId w:val="3"/>
        </w:numPr>
      </w:pPr>
      <w:r>
        <w:t xml:space="preserve">Does the choice of the type of room have significant impact on the customer satisfaction if it is the only predictor? If so which room type(s) is different from the reference type </w:t>
      </w:r>
      <w:r w:rsidRPr="00720B71">
        <w:rPr>
          <w:color w:val="000000" w:themeColor="text1"/>
        </w:rPr>
        <w:t>(</w:t>
      </w:r>
      <w:r>
        <w:rPr>
          <w:color w:val="000000" w:themeColor="text1"/>
        </w:rPr>
        <w:t>cabins with a window</w:t>
      </w:r>
      <w:r w:rsidRPr="00720B71">
        <w:rPr>
          <w:color w:val="000000" w:themeColor="text1"/>
        </w:rPr>
        <w:t xml:space="preserve">)? </w:t>
      </w:r>
      <w:r w:rsidR="005B5A6E">
        <w:t>How did you come to this conclusion using the software output?</w:t>
      </w:r>
    </w:p>
    <w:p w14:paraId="7F7E682C" w14:textId="67373D93" w:rsidR="008A03EC" w:rsidRDefault="008A03EC" w:rsidP="008A03EC">
      <w:pPr>
        <w:ind w:left="720"/>
        <w:rPr>
          <w:rStyle w:val="normaltextrun"/>
          <w:b/>
          <w:bCs/>
        </w:rPr>
      </w:pPr>
      <w:r w:rsidRPr="008A03EC">
        <w:rPr>
          <w:rStyle w:val="normaltextrun"/>
          <w:b/>
          <w:bCs/>
        </w:rPr>
        <w:t>Answer:</w:t>
      </w:r>
    </w:p>
    <w:p w14:paraId="74F67A2C" w14:textId="78062E94" w:rsidR="008A03EC" w:rsidRDefault="008A03EC" w:rsidP="008A03EC">
      <w:pPr>
        <w:ind w:left="720"/>
        <w:rPr>
          <w:rStyle w:val="normaltextrun"/>
        </w:rPr>
      </w:pPr>
      <w:r>
        <w:rPr>
          <w:rStyle w:val="normaltextrun"/>
          <w:b/>
          <w:bCs/>
        </w:rPr>
        <w:t xml:space="preserve">F-statistic and p-value: </w:t>
      </w:r>
      <w:r>
        <w:rPr>
          <w:rStyle w:val="normaltextrun"/>
        </w:rPr>
        <w:t>Since the p-value for the F test is less than 0.05, we can state that the model is statistically significant.</w:t>
      </w:r>
    </w:p>
    <w:p w14:paraId="4B9793F3" w14:textId="0CD1E96F" w:rsidR="008A03EC" w:rsidRDefault="008A03EC" w:rsidP="008A03EC">
      <w:pPr>
        <w:ind w:left="720"/>
      </w:pPr>
      <w:r>
        <w:rPr>
          <w:rStyle w:val="normaltextrun"/>
          <w:b/>
          <w:bCs/>
        </w:rPr>
        <w:t>F-</w:t>
      </w:r>
      <w:r>
        <w:rPr>
          <w:rStyle w:val="normaltextrun"/>
        </w:rPr>
        <w:t xml:space="preserve">statistic: </w:t>
      </w:r>
      <w:r w:rsidRPr="008A03EC">
        <w:t>1.995</w:t>
      </w:r>
    </w:p>
    <w:p w14:paraId="6EDFF996" w14:textId="595704AD" w:rsidR="008A03EC" w:rsidRDefault="008A03EC" w:rsidP="008A03EC">
      <w:pPr>
        <w:ind w:left="720"/>
      </w:pPr>
      <w:r>
        <w:rPr>
          <w:rStyle w:val="normaltextrun"/>
          <w:b/>
          <w:bCs/>
        </w:rPr>
        <w:t>p-</w:t>
      </w:r>
      <w:r>
        <w:rPr>
          <w:rStyle w:val="normaltextrun"/>
        </w:rPr>
        <w:t xml:space="preserve">value: </w:t>
      </w:r>
      <w:r w:rsidRPr="008A03EC">
        <w:t>0.0326</w:t>
      </w:r>
    </w:p>
    <w:p w14:paraId="49A30549" w14:textId="68A65A3E" w:rsidR="008A03EC" w:rsidRDefault="001D4C1E" w:rsidP="008A03EC">
      <w:pPr>
        <w:ind w:left="720"/>
        <w:rPr>
          <w:color w:val="000000" w:themeColor="text1"/>
        </w:rPr>
      </w:pPr>
      <w:r>
        <w:rPr>
          <w:rStyle w:val="normaltextrun"/>
          <w:b/>
          <w:bCs/>
        </w:rPr>
        <w:t xml:space="preserve">Individual Room Type: </w:t>
      </w:r>
      <w:r>
        <w:rPr>
          <w:rStyle w:val="normaltextrun"/>
        </w:rPr>
        <w:t xml:space="preserve">the p-value for each individual room type is not less than 0.05 for any room type. This implies that  individually none of the room type have statistically significant difference in customer satisfaction compared to </w:t>
      </w:r>
      <w:r>
        <w:t xml:space="preserve">reference type </w:t>
      </w:r>
      <w:r w:rsidRPr="00720B71">
        <w:rPr>
          <w:color w:val="000000" w:themeColor="text1"/>
        </w:rPr>
        <w:t>(</w:t>
      </w:r>
      <w:r>
        <w:rPr>
          <w:color w:val="000000" w:themeColor="text1"/>
        </w:rPr>
        <w:t>cabins with a window).</w:t>
      </w:r>
    </w:p>
    <w:p w14:paraId="4F80E9E2" w14:textId="5CBF3A2A" w:rsidR="00FE3822" w:rsidRPr="00FE3822" w:rsidRDefault="00FE3822" w:rsidP="008A03EC">
      <w:pPr>
        <w:ind w:left="720"/>
        <w:rPr>
          <w:color w:val="000000" w:themeColor="text1"/>
        </w:rPr>
      </w:pPr>
      <w:r>
        <w:rPr>
          <w:rStyle w:val="normaltextrun"/>
          <w:b/>
          <w:bCs/>
        </w:rPr>
        <w:lastRenderedPageBreak/>
        <w:t xml:space="preserve">Overall Significance: </w:t>
      </w:r>
      <w:r>
        <w:rPr>
          <w:rStyle w:val="normaltextrun"/>
        </w:rPr>
        <w:t xml:space="preserve">As the p-value is less than 0.05, this signifies that the room type as a group is statistically significant and affects overall customer satisfaction. But individually, the room type does not impact the customer satisfaction. </w:t>
      </w:r>
    </w:p>
    <w:p w14:paraId="62187F91" w14:textId="41429FB6" w:rsidR="001D4C1E" w:rsidRDefault="001D4C1E" w:rsidP="008A03EC">
      <w:pPr>
        <w:ind w:left="720"/>
        <w:rPr>
          <w:rStyle w:val="normaltextrun"/>
        </w:rPr>
      </w:pPr>
      <w:r>
        <w:rPr>
          <w:rStyle w:val="normaltextrun"/>
        </w:rPr>
        <w:t>The below screenshot displays the code output.</w:t>
      </w:r>
    </w:p>
    <w:p w14:paraId="6A3CFE42" w14:textId="5815DDBA" w:rsidR="00F94601" w:rsidRPr="001D4C1E" w:rsidRDefault="002B4E3D" w:rsidP="008A03EC">
      <w:pPr>
        <w:ind w:left="720"/>
        <w:rPr>
          <w:rStyle w:val="normaltextrun"/>
        </w:rPr>
      </w:pPr>
      <w:r w:rsidRPr="002B4E3D">
        <w:rPr>
          <w:rStyle w:val="normaltextrun"/>
        </w:rPr>
        <w:drawing>
          <wp:inline distT="0" distB="0" distL="0" distR="0" wp14:anchorId="59E819C9" wp14:editId="6B4C39C3">
            <wp:extent cx="5715294" cy="4959605"/>
            <wp:effectExtent l="0" t="0" r="0" b="0"/>
            <wp:docPr id="561805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1805702" name="Picture 1" descr="A screenshot of a computer&#10;&#10;Description automatically generated"/>
                    <pic:cNvPicPr/>
                  </pic:nvPicPr>
                  <pic:blipFill>
                    <a:blip r:embed="rId12"/>
                    <a:stretch>
                      <a:fillRect/>
                    </a:stretch>
                  </pic:blipFill>
                  <pic:spPr>
                    <a:xfrm>
                      <a:off x="0" y="0"/>
                      <a:ext cx="5715294" cy="4959605"/>
                    </a:xfrm>
                    <a:prstGeom prst="rect">
                      <a:avLst/>
                    </a:prstGeom>
                  </pic:spPr>
                </pic:pic>
              </a:graphicData>
            </a:graphic>
          </wp:inline>
        </w:drawing>
      </w:r>
    </w:p>
    <w:p w14:paraId="5EC59A91" w14:textId="5DF74FCF" w:rsidR="00296053" w:rsidRDefault="00296053" w:rsidP="00296053">
      <w:pPr>
        <w:pStyle w:val="ListParagraph"/>
      </w:pPr>
    </w:p>
    <w:p w14:paraId="22CA146D" w14:textId="1B9DD930" w:rsidR="00360604" w:rsidRDefault="00360604" w:rsidP="00B971EA">
      <w:pPr>
        <w:pStyle w:val="ListParagraph"/>
        <w:numPr>
          <w:ilvl w:val="0"/>
          <w:numId w:val="3"/>
        </w:numPr>
      </w:pPr>
      <w:r>
        <w:t>Considering all predictor candidates including the categorical variable(s), create the best model you can and show the screenshot of the output of the parameter estimates and significance. Also,</w:t>
      </w:r>
      <w:r w:rsidRPr="0084722D">
        <w:t xml:space="preserve"> </w:t>
      </w:r>
      <w:r>
        <w:t>without real implementation</w:t>
      </w:r>
      <w:r w:rsidR="009F5BD0">
        <w:t>s</w:t>
      </w:r>
      <w:r>
        <w:t>, please discuss a general idea of how to improve this model by creating</w:t>
      </w:r>
      <w:r w:rsidR="001F2F05">
        <w:t xml:space="preserve"> or </w:t>
      </w:r>
      <w:r w:rsidR="000F112B">
        <w:t>adding</w:t>
      </w:r>
      <w:r>
        <w:t xml:space="preserve"> other categorical variables.</w:t>
      </w:r>
      <w:r w:rsidR="00871FCE">
        <w:t xml:space="preserve"> </w:t>
      </w:r>
    </w:p>
    <w:p w14:paraId="1ACAEC12" w14:textId="77777777" w:rsidR="00557C18" w:rsidRDefault="00573607" w:rsidP="00296053">
      <w:pPr>
        <w:pStyle w:val="ListParagraph"/>
        <w:rPr>
          <w:b/>
          <w:bCs/>
        </w:rPr>
      </w:pPr>
      <w:r w:rsidRPr="00573607">
        <w:rPr>
          <w:b/>
          <w:bCs/>
        </w:rPr>
        <w:t>Answer:</w:t>
      </w:r>
    </w:p>
    <w:p w14:paraId="523C5F32" w14:textId="14573C0D" w:rsidR="009C5548" w:rsidRDefault="009C5548" w:rsidP="00296053">
      <w:pPr>
        <w:pStyle w:val="ListParagraph"/>
      </w:pPr>
      <w:r>
        <w:rPr>
          <w:b/>
          <w:bCs/>
        </w:rPr>
        <w:t>Adding other categorical variables to improve</w:t>
      </w:r>
      <w:r w:rsidRPr="009C5548">
        <w:rPr>
          <w:b/>
          <w:bCs/>
        </w:rPr>
        <w:t xml:space="preserve"> model’s performance</w:t>
      </w:r>
      <w:r>
        <w:rPr>
          <w:b/>
          <w:bCs/>
        </w:rPr>
        <w:t xml:space="preserve">: </w:t>
      </w:r>
      <w:r w:rsidR="00220F93">
        <w:t>Categorical variables capture the details that the numerical or continues variables may not efficiently capture.</w:t>
      </w:r>
    </w:p>
    <w:p w14:paraId="43B77374" w14:textId="400D1511" w:rsidR="00220F93" w:rsidRDefault="00220F93" w:rsidP="00296053">
      <w:pPr>
        <w:pStyle w:val="ListParagraph"/>
      </w:pPr>
      <w:r>
        <w:rPr>
          <w:b/>
          <w:bCs/>
        </w:rPr>
        <w:t>Example:</w:t>
      </w:r>
      <w:r>
        <w:t xml:space="preserve"> Adding “customer segment” </w:t>
      </w:r>
      <w:r w:rsidR="00E854DF">
        <w:t>can give us insights about preference of business travelers than the leisure travelers.</w:t>
      </w:r>
    </w:p>
    <w:p w14:paraId="37BE9C1C" w14:textId="4893B9DB" w:rsidR="00855105" w:rsidRDefault="0090459F" w:rsidP="00296053">
      <w:pPr>
        <w:pStyle w:val="ListParagraph"/>
      </w:pPr>
      <w:r w:rsidRPr="00024024">
        <w:rPr>
          <w:b/>
          <w:bCs/>
        </w:rPr>
        <w:t>F</w:t>
      </w:r>
      <w:r w:rsidRPr="00024024">
        <w:rPr>
          <w:b/>
          <w:bCs/>
        </w:rPr>
        <w:t>lexibility</w:t>
      </w:r>
      <w:r>
        <w:t xml:space="preserve">: </w:t>
      </w:r>
      <w:r w:rsidR="00855105" w:rsidRPr="00855105">
        <w:t xml:space="preserve">Adding more categorical variables </w:t>
      </w:r>
      <w:r w:rsidR="00792338" w:rsidRPr="00855105">
        <w:t>increases</w:t>
      </w:r>
      <w:r w:rsidR="00855105" w:rsidRPr="00855105">
        <w:t xml:space="preserve"> </w:t>
      </w:r>
      <w:r w:rsidR="00855105" w:rsidRPr="00024024">
        <w:rPr>
          <w:b/>
          <w:bCs/>
        </w:rPr>
        <w:t>flexibility</w:t>
      </w:r>
      <w:r w:rsidR="00855105">
        <w:t xml:space="preserve"> of the model. </w:t>
      </w:r>
      <w:r w:rsidR="00BB5211">
        <w:t>Flexibility</w:t>
      </w:r>
      <w:r w:rsidR="00855105">
        <w:t xml:space="preserve"> makes the </w:t>
      </w:r>
      <w:r w:rsidR="00792338">
        <w:t>model</w:t>
      </w:r>
      <w:r w:rsidR="00855105">
        <w:t xml:space="preserve"> adapt better to real world situations.</w:t>
      </w:r>
    </w:p>
    <w:p w14:paraId="5648CC9B" w14:textId="21BB56B6" w:rsidR="00855105" w:rsidRDefault="003F6CB2" w:rsidP="00296053">
      <w:pPr>
        <w:pStyle w:val="ListParagraph"/>
      </w:pPr>
      <w:r w:rsidRPr="004E6CE3">
        <w:rPr>
          <w:b/>
          <w:bCs/>
        </w:rPr>
        <w:lastRenderedPageBreak/>
        <w:t>B</w:t>
      </w:r>
      <w:r w:rsidRPr="004E6CE3">
        <w:rPr>
          <w:b/>
          <w:bCs/>
        </w:rPr>
        <w:t>ias</w:t>
      </w:r>
      <w:r>
        <w:rPr>
          <w:b/>
          <w:bCs/>
        </w:rPr>
        <w:t>:</w:t>
      </w:r>
      <w:r>
        <w:t xml:space="preserve"> </w:t>
      </w:r>
      <w:r w:rsidR="001327E8">
        <w:t xml:space="preserve">Adding more categorical variables will reduce the </w:t>
      </w:r>
      <w:r w:rsidR="001327E8" w:rsidRPr="004E6CE3">
        <w:rPr>
          <w:b/>
          <w:bCs/>
        </w:rPr>
        <w:t>bias</w:t>
      </w:r>
      <w:r w:rsidR="001327E8">
        <w:t xml:space="preserve"> in the model.</w:t>
      </w:r>
    </w:p>
    <w:p w14:paraId="361D1ACB" w14:textId="45B9E63E" w:rsidR="00515398" w:rsidRPr="00855105" w:rsidRDefault="00515398" w:rsidP="00296053">
      <w:pPr>
        <w:pStyle w:val="ListParagraph"/>
      </w:pPr>
      <w:r w:rsidRPr="005F61C8">
        <w:rPr>
          <w:b/>
          <w:bCs/>
        </w:rPr>
        <w:t>Example</w:t>
      </w:r>
      <w:r>
        <w:t>: Having “age group” in the model will not make generalized assumptions for all age groups.</w:t>
      </w:r>
    </w:p>
    <w:p w14:paraId="67870C30" w14:textId="6BE31CF5" w:rsidR="00296053" w:rsidRDefault="00557C18" w:rsidP="00296053">
      <w:pPr>
        <w:pStyle w:val="ListParagraph"/>
      </w:pPr>
      <w:r w:rsidRPr="00557C18">
        <w:t>The below screen</w:t>
      </w:r>
      <w:r>
        <w:t xml:space="preserve">shot displays the </w:t>
      </w:r>
      <w:r w:rsidR="00626E49">
        <w:t>code output for the model created with all predictor variables including categorical variables.</w:t>
      </w:r>
      <w:r w:rsidR="00573607" w:rsidRPr="00557C18">
        <w:t xml:space="preserve"> </w:t>
      </w:r>
    </w:p>
    <w:p w14:paraId="14579616" w14:textId="77777777" w:rsidR="004A5B64" w:rsidRPr="00557C18" w:rsidRDefault="004A5B64" w:rsidP="00296053">
      <w:pPr>
        <w:pStyle w:val="ListParagraph"/>
      </w:pPr>
    </w:p>
    <w:p w14:paraId="4582D04A" w14:textId="4DBB9BE3" w:rsidR="00573607" w:rsidRDefault="001C2E5F" w:rsidP="00296053">
      <w:pPr>
        <w:pStyle w:val="ListParagraph"/>
      </w:pPr>
      <w:r w:rsidRPr="001C2E5F">
        <w:drawing>
          <wp:inline distT="0" distB="0" distL="0" distR="0" wp14:anchorId="315825BD" wp14:editId="5586F9D9">
            <wp:extent cx="5734345" cy="5258070"/>
            <wp:effectExtent l="0" t="0" r="0" b="0"/>
            <wp:docPr id="165837671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376719" name="Picture 1" descr="A screenshot of a computer&#10;&#10;Description automatically generated"/>
                    <pic:cNvPicPr/>
                  </pic:nvPicPr>
                  <pic:blipFill>
                    <a:blip r:embed="rId13"/>
                    <a:stretch>
                      <a:fillRect/>
                    </a:stretch>
                  </pic:blipFill>
                  <pic:spPr>
                    <a:xfrm>
                      <a:off x="0" y="0"/>
                      <a:ext cx="5734345" cy="5258070"/>
                    </a:xfrm>
                    <a:prstGeom prst="rect">
                      <a:avLst/>
                    </a:prstGeom>
                  </pic:spPr>
                </pic:pic>
              </a:graphicData>
            </a:graphic>
          </wp:inline>
        </w:drawing>
      </w:r>
    </w:p>
    <w:p w14:paraId="704B88EF" w14:textId="77777777" w:rsidR="007851A3" w:rsidRDefault="007851A3" w:rsidP="00296053">
      <w:pPr>
        <w:pStyle w:val="ListParagraph"/>
      </w:pPr>
    </w:p>
    <w:p w14:paraId="4D125C93" w14:textId="3E2701CA" w:rsidR="00726907" w:rsidRDefault="00BD30B9" w:rsidP="00B971EA">
      <w:pPr>
        <w:pStyle w:val="ListParagraph"/>
        <w:numPr>
          <w:ilvl w:val="0"/>
          <w:numId w:val="3"/>
        </w:numPr>
      </w:pPr>
      <w:r>
        <w:t>How can you use this model to increase customer satisfaction? Give specific examples and tie it back to the individual coefficients.</w:t>
      </w:r>
    </w:p>
    <w:p w14:paraId="74213FA8" w14:textId="1CD12A1E" w:rsidR="007851A3" w:rsidRPr="007851A3" w:rsidRDefault="007851A3" w:rsidP="007851A3">
      <w:pPr>
        <w:pStyle w:val="ListParagraph"/>
        <w:rPr>
          <w:b/>
          <w:bCs/>
        </w:rPr>
      </w:pPr>
      <w:r w:rsidRPr="007851A3">
        <w:rPr>
          <w:b/>
          <w:bCs/>
        </w:rPr>
        <w:t>Answer:</w:t>
      </w:r>
    </w:p>
    <w:p w14:paraId="4F58B161" w14:textId="54D04993" w:rsidR="00975F7B" w:rsidRDefault="00E276A5" w:rsidP="00975F7B">
      <w:pPr>
        <w:pStyle w:val="ListParagraph"/>
        <w:spacing w:line="259" w:lineRule="auto"/>
      </w:pPr>
      <w:r>
        <w:t xml:space="preserve">We can analyze the individual coefficients to increase </w:t>
      </w:r>
      <w:r w:rsidR="00122486">
        <w:t>customer</w:t>
      </w:r>
      <w:r>
        <w:t xml:space="preserve"> satisfaction with respect to this model.</w:t>
      </w:r>
    </w:p>
    <w:p w14:paraId="6541995F" w14:textId="2AA330BB" w:rsidR="00E276A5" w:rsidRDefault="00266369" w:rsidP="002F054B">
      <w:pPr>
        <w:pStyle w:val="ListParagraph"/>
        <w:numPr>
          <w:ilvl w:val="0"/>
          <w:numId w:val="10"/>
        </w:numPr>
        <w:spacing w:line="259" w:lineRule="auto"/>
      </w:pPr>
      <w:r w:rsidRPr="00266369">
        <w:rPr>
          <w:b/>
          <w:bCs/>
        </w:rPr>
        <w:t>R-squared:</w:t>
      </w:r>
      <w:r w:rsidRPr="00266369">
        <w:t xml:space="preserve"> 0.338</w:t>
      </w:r>
    </w:p>
    <w:p w14:paraId="397F2DF1" w14:textId="045A319A" w:rsidR="00FB3EEA" w:rsidRPr="002F054B" w:rsidRDefault="00FB3EEA" w:rsidP="002F054B">
      <w:pPr>
        <w:pStyle w:val="ListParagraph"/>
        <w:spacing w:line="259" w:lineRule="auto"/>
        <w:ind w:left="1440"/>
      </w:pPr>
      <w:r w:rsidRPr="002F054B">
        <w:t xml:space="preserve">This indicates that the model has about 33.8% variance in </w:t>
      </w:r>
      <w:r w:rsidR="00015D37" w:rsidRPr="002F054B">
        <w:t>customer</w:t>
      </w:r>
      <w:r w:rsidRPr="002F054B">
        <w:t xml:space="preserve"> satisfaction. </w:t>
      </w:r>
      <w:r w:rsidR="00015D37" w:rsidRPr="002F054B">
        <w:t>This is a good figure to start with identification of actionable areas.</w:t>
      </w:r>
    </w:p>
    <w:p w14:paraId="552D1201" w14:textId="77777777" w:rsidR="008D2825" w:rsidRDefault="002D432F" w:rsidP="002F054B">
      <w:pPr>
        <w:pStyle w:val="ListParagraph"/>
        <w:numPr>
          <w:ilvl w:val="0"/>
          <w:numId w:val="10"/>
        </w:numPr>
        <w:spacing w:line="259" w:lineRule="auto"/>
        <w:rPr>
          <w:b/>
          <w:bCs/>
        </w:rPr>
      </w:pPr>
      <w:r w:rsidRPr="002D432F">
        <w:rPr>
          <w:b/>
          <w:bCs/>
        </w:rPr>
        <w:t>Total Cost:</w:t>
      </w:r>
      <w:r>
        <w:rPr>
          <w:b/>
          <w:bCs/>
        </w:rPr>
        <w:t xml:space="preserve"> </w:t>
      </w:r>
    </w:p>
    <w:p w14:paraId="54B55B26" w14:textId="2523457A" w:rsidR="00015D37" w:rsidRDefault="008D2825" w:rsidP="002F054B">
      <w:pPr>
        <w:pStyle w:val="ListParagraph"/>
        <w:spacing w:line="259" w:lineRule="auto"/>
        <w:ind w:left="1440"/>
        <w:rPr>
          <w:b/>
          <w:bCs/>
        </w:rPr>
      </w:pPr>
      <w:r w:rsidRPr="008D2825">
        <w:rPr>
          <w:b/>
          <w:bCs/>
        </w:rPr>
        <w:lastRenderedPageBreak/>
        <w:t>Coefficient: 0.0080, p-value: 0.180</w:t>
      </w:r>
    </w:p>
    <w:p w14:paraId="70F7F468" w14:textId="2474420D" w:rsidR="008D2825" w:rsidRDefault="008D2825" w:rsidP="002F054B">
      <w:pPr>
        <w:pStyle w:val="ListParagraph"/>
        <w:spacing w:line="259" w:lineRule="auto"/>
        <w:ind w:left="1440"/>
      </w:pPr>
      <w:r>
        <w:t>The positive coefficient suggests that higher price is associated with higher satisfaction.</w:t>
      </w:r>
    </w:p>
    <w:p w14:paraId="51EF2974" w14:textId="5D09D782" w:rsidR="008D2825" w:rsidRDefault="00F7347C" w:rsidP="002F054B">
      <w:pPr>
        <w:pStyle w:val="ListParagraph"/>
        <w:spacing w:line="259" w:lineRule="auto"/>
        <w:ind w:left="1440"/>
      </w:pPr>
      <w:r w:rsidRPr="00F7347C">
        <w:rPr>
          <w:b/>
          <w:bCs/>
        </w:rPr>
        <w:t>Action:</w:t>
      </w:r>
      <w:r>
        <w:t xml:space="preserve"> W</w:t>
      </w:r>
      <w:r w:rsidR="000846A8" w:rsidRPr="000846A8">
        <w:t xml:space="preserve">e </w:t>
      </w:r>
      <w:r w:rsidR="000846A8">
        <w:t>can focus on providing exceptional value for higher costs.</w:t>
      </w:r>
    </w:p>
    <w:p w14:paraId="5A4232ED" w14:textId="77777777" w:rsidR="00F46423" w:rsidRPr="00A17C84" w:rsidRDefault="00F46423" w:rsidP="00A17C84">
      <w:pPr>
        <w:pStyle w:val="ListParagraph"/>
        <w:numPr>
          <w:ilvl w:val="0"/>
          <w:numId w:val="12"/>
        </w:numPr>
        <w:rPr>
          <w:b/>
          <w:bCs/>
        </w:rPr>
      </w:pPr>
      <w:r w:rsidRPr="00A17C84">
        <w:rPr>
          <w:b/>
          <w:bCs/>
        </w:rPr>
        <w:t>Room Costs :</w:t>
      </w:r>
    </w:p>
    <w:p w14:paraId="7C91C2C0" w14:textId="378A504C" w:rsidR="00E868C7" w:rsidRDefault="00F46423" w:rsidP="00A17C84">
      <w:pPr>
        <w:pStyle w:val="ListParagraph"/>
        <w:spacing w:line="259" w:lineRule="auto"/>
        <w:ind w:left="1440"/>
        <w:rPr>
          <w:b/>
          <w:bCs/>
        </w:rPr>
      </w:pPr>
      <w:r w:rsidRPr="00F46423">
        <w:rPr>
          <w:b/>
          <w:bCs/>
        </w:rPr>
        <w:t>Coefficient: -0.0014, p-value: 0.047</w:t>
      </w:r>
    </w:p>
    <w:p w14:paraId="68750617" w14:textId="2869F5C4" w:rsidR="00F7347C" w:rsidRDefault="00351B50" w:rsidP="00A17C84">
      <w:pPr>
        <w:pStyle w:val="ListParagraph"/>
        <w:spacing w:line="259" w:lineRule="auto"/>
        <w:ind w:left="1440"/>
      </w:pPr>
      <w:r w:rsidRPr="00351B50">
        <w:t>It</w:t>
      </w:r>
      <w:r>
        <w:t xml:space="preserve"> is a significant value with negative impact which implies that higher </w:t>
      </w:r>
      <w:r w:rsidR="003D0A5B">
        <w:t>costs</w:t>
      </w:r>
      <w:r>
        <w:t xml:space="preserve"> may lead to lower satisfaction. </w:t>
      </w:r>
    </w:p>
    <w:p w14:paraId="71758B0C" w14:textId="7832343D" w:rsidR="00F46423" w:rsidRDefault="00F7347C" w:rsidP="00A17C84">
      <w:pPr>
        <w:pStyle w:val="ListParagraph"/>
        <w:spacing w:line="259" w:lineRule="auto"/>
        <w:ind w:left="1440"/>
      </w:pPr>
      <w:r w:rsidRPr="00F7347C">
        <w:rPr>
          <w:b/>
          <w:bCs/>
        </w:rPr>
        <w:t xml:space="preserve">Action: </w:t>
      </w:r>
      <w:r w:rsidRPr="00F7347C">
        <w:t>W</w:t>
      </w:r>
      <w:r>
        <w:t xml:space="preserve">e can </w:t>
      </w:r>
      <w:r w:rsidR="004566FB">
        <w:t>adjust the pricing for the rooms and align it with the customer expectations.</w:t>
      </w:r>
    </w:p>
    <w:p w14:paraId="56B6DEA9" w14:textId="77777777" w:rsidR="0098049E" w:rsidRDefault="0098049E" w:rsidP="00664569">
      <w:pPr>
        <w:pStyle w:val="ListParagraph"/>
        <w:numPr>
          <w:ilvl w:val="0"/>
          <w:numId w:val="12"/>
        </w:numPr>
        <w:spacing w:line="259" w:lineRule="auto"/>
      </w:pPr>
      <w:r w:rsidRPr="0098049E">
        <w:rPr>
          <w:b/>
          <w:bCs/>
        </w:rPr>
        <w:t xml:space="preserve">Excursion Expenses </w:t>
      </w:r>
    </w:p>
    <w:p w14:paraId="458AA0C3" w14:textId="5E165FB5" w:rsidR="005C410E" w:rsidRDefault="0098049E" w:rsidP="00664569">
      <w:pPr>
        <w:pStyle w:val="ListParagraph"/>
        <w:spacing w:line="259" w:lineRule="auto"/>
        <w:ind w:left="1440"/>
        <w:rPr>
          <w:b/>
          <w:bCs/>
        </w:rPr>
      </w:pPr>
      <w:r w:rsidRPr="0098049E">
        <w:rPr>
          <w:b/>
          <w:bCs/>
        </w:rPr>
        <w:t>Coefficient: -0.0050, p-value: 0.409</w:t>
      </w:r>
    </w:p>
    <w:p w14:paraId="2AAC7989" w14:textId="02E698E9" w:rsidR="00664569" w:rsidRDefault="003E6342" w:rsidP="00664569">
      <w:pPr>
        <w:pStyle w:val="ListParagraph"/>
        <w:spacing w:line="259" w:lineRule="auto"/>
        <w:ind w:left="1440"/>
      </w:pPr>
      <w:r>
        <w:t>Non-Significant</w:t>
      </w:r>
      <w:r w:rsidR="00047554">
        <w:t xml:space="preserve"> negative trend which means higher excursion cost result in lower satisfaction.</w:t>
      </w:r>
    </w:p>
    <w:p w14:paraId="568BE605" w14:textId="5A0A637B" w:rsidR="00047554" w:rsidRPr="00047554" w:rsidRDefault="00047554" w:rsidP="00664569">
      <w:pPr>
        <w:pStyle w:val="ListParagraph"/>
        <w:spacing w:line="259" w:lineRule="auto"/>
        <w:ind w:left="1440"/>
      </w:pPr>
      <w:r w:rsidRPr="00047554">
        <w:rPr>
          <w:b/>
          <w:bCs/>
        </w:rPr>
        <w:t>Action:</w:t>
      </w:r>
      <w:r>
        <w:rPr>
          <w:b/>
          <w:bCs/>
        </w:rPr>
        <w:t xml:space="preserve"> </w:t>
      </w:r>
      <w:r w:rsidR="001446E6">
        <w:t>Adjust the pricing of excursion tours to provide value and align it with customer expectations.</w:t>
      </w:r>
    </w:p>
    <w:p w14:paraId="4008F39B" w14:textId="570E4030" w:rsidR="002F054B" w:rsidRPr="0098049E" w:rsidRDefault="0005270C" w:rsidP="00975F7B">
      <w:pPr>
        <w:pStyle w:val="ListParagraph"/>
        <w:spacing w:line="259" w:lineRule="auto"/>
        <w:rPr>
          <w:b/>
          <w:bCs/>
        </w:rPr>
      </w:pPr>
      <w:r w:rsidRPr="0005270C">
        <w:rPr>
          <w:b/>
          <w:bCs/>
        </w:rPr>
        <w:drawing>
          <wp:inline distT="0" distB="0" distL="0" distR="0" wp14:anchorId="58C163C7" wp14:editId="46A73806">
            <wp:extent cx="5734345" cy="5258070"/>
            <wp:effectExtent l="0" t="0" r="0" b="0"/>
            <wp:docPr id="59833832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8338322" name="Picture 1" descr="A screenshot of a computer&#10;&#10;Description automatically generated"/>
                    <pic:cNvPicPr/>
                  </pic:nvPicPr>
                  <pic:blipFill>
                    <a:blip r:embed="rId13"/>
                    <a:stretch>
                      <a:fillRect/>
                    </a:stretch>
                  </pic:blipFill>
                  <pic:spPr>
                    <a:xfrm>
                      <a:off x="0" y="0"/>
                      <a:ext cx="5734345" cy="5258070"/>
                    </a:xfrm>
                    <a:prstGeom prst="rect">
                      <a:avLst/>
                    </a:prstGeom>
                  </pic:spPr>
                </pic:pic>
              </a:graphicData>
            </a:graphic>
          </wp:inline>
        </w:drawing>
      </w:r>
    </w:p>
    <w:p w14:paraId="74EB33A1" w14:textId="77777777" w:rsidR="004566FB" w:rsidRPr="00351B50" w:rsidRDefault="004566FB" w:rsidP="00975F7B">
      <w:pPr>
        <w:pStyle w:val="ListParagraph"/>
        <w:spacing w:line="259" w:lineRule="auto"/>
      </w:pPr>
    </w:p>
    <w:p w14:paraId="425731DE" w14:textId="70B41C7B" w:rsidR="00266369" w:rsidRPr="00FB3EEA" w:rsidRDefault="00266369" w:rsidP="00FB3EEA"/>
    <w:p w14:paraId="152918A5" w14:textId="77777777" w:rsidR="00726907" w:rsidRDefault="00726907" w:rsidP="00726907">
      <w:pPr>
        <w:pStyle w:val="ListParagraph"/>
        <w:rPr>
          <w:noProof/>
        </w:rPr>
      </w:pPr>
    </w:p>
    <w:p w14:paraId="5B2C9B5F" w14:textId="658FB6FB" w:rsidR="00296053" w:rsidRPr="00E55181" w:rsidRDefault="00296053" w:rsidP="00E55181">
      <w:pPr>
        <w:pStyle w:val="ListParagraph"/>
        <w:numPr>
          <w:ilvl w:val="0"/>
          <w:numId w:val="5"/>
        </w:numPr>
        <w:spacing w:line="259" w:lineRule="auto"/>
        <w:rPr>
          <w:noProof/>
        </w:rPr>
      </w:pPr>
      <w:r w:rsidRPr="00E55181">
        <w:rPr>
          <w:b/>
          <w:bCs/>
          <w:sz w:val="28"/>
          <w:szCs w:val="28"/>
          <w:u w:val="single"/>
        </w:rPr>
        <w:br w:type="page"/>
      </w:r>
    </w:p>
    <w:p w14:paraId="53A2EE65" w14:textId="059FB124" w:rsidR="000B0983" w:rsidRDefault="000B0983" w:rsidP="00321AC1">
      <w:pPr>
        <w:pStyle w:val="Heading2"/>
      </w:pPr>
      <w:r w:rsidRPr="000B0983">
        <w:lastRenderedPageBreak/>
        <w:t>L</w:t>
      </w:r>
      <w:r>
        <w:t xml:space="preserve">ogistic </w:t>
      </w:r>
      <w:r w:rsidRPr="000B0983">
        <w:t>Regression</w:t>
      </w:r>
    </w:p>
    <w:p w14:paraId="7F933798" w14:textId="77777777" w:rsidR="00B971EA" w:rsidRPr="00B971EA" w:rsidRDefault="00B971EA" w:rsidP="00B971EA"/>
    <w:p w14:paraId="0E027CD7" w14:textId="3A4038A7" w:rsidR="00B971EA" w:rsidRDefault="00B971EA" w:rsidP="00B971EA">
      <w:pPr>
        <w:pStyle w:val="ListParagraph"/>
        <w:numPr>
          <w:ilvl w:val="0"/>
          <w:numId w:val="2"/>
        </w:numPr>
        <w:rPr>
          <w:rFonts w:cstheme="minorHAnsi"/>
        </w:rPr>
      </w:pPr>
      <w:r>
        <w:rPr>
          <w:rFonts w:cstheme="minorHAnsi"/>
        </w:rPr>
        <w:t>Using the same dataset as you did for the Linear Regression portion of the assignment, p</w:t>
      </w:r>
      <w:r w:rsidRPr="000B0983">
        <w:rPr>
          <w:rFonts w:cstheme="minorHAnsi"/>
        </w:rPr>
        <w:t xml:space="preserve">lease </w:t>
      </w:r>
      <w:r>
        <w:rPr>
          <w:rFonts w:cstheme="minorHAnsi"/>
        </w:rPr>
        <w:t xml:space="preserve">estimate a logistic regression to predict whether a customer booked a suite (Room Type = S) as opposed to any other type of room. (HINT: You need to create a new dependent variable which =1 if Room Type = S and 0 otherwise) Select 2 independent variables which you believe to be most important and explain why you chose those variables in your model. </w:t>
      </w:r>
    </w:p>
    <w:p w14:paraId="71A04676" w14:textId="26303992" w:rsidR="008D3BCD" w:rsidRDefault="008D3BCD" w:rsidP="008D3BCD">
      <w:pPr>
        <w:pStyle w:val="ListParagraph"/>
        <w:rPr>
          <w:rFonts w:cstheme="minorHAnsi"/>
          <w:b/>
          <w:bCs/>
        </w:rPr>
      </w:pPr>
      <w:r w:rsidRPr="008D3BCD">
        <w:rPr>
          <w:rFonts w:cstheme="minorHAnsi"/>
          <w:b/>
          <w:bCs/>
        </w:rPr>
        <w:t>Answer:</w:t>
      </w:r>
    </w:p>
    <w:p w14:paraId="2EF21591" w14:textId="77777777" w:rsidR="00704B39" w:rsidRDefault="00A80C25" w:rsidP="008D3BCD">
      <w:pPr>
        <w:pStyle w:val="ListParagraph"/>
        <w:rPr>
          <w:rFonts w:cstheme="minorHAnsi"/>
        </w:rPr>
      </w:pPr>
      <w:r>
        <w:rPr>
          <w:rFonts w:cstheme="minorHAnsi"/>
        </w:rPr>
        <w:t xml:space="preserve">The independent variables selected are </w:t>
      </w:r>
      <w:r w:rsidR="00D5139C">
        <w:rPr>
          <w:rFonts w:cstheme="minorHAnsi"/>
        </w:rPr>
        <w:t>“</w:t>
      </w:r>
      <w:r w:rsidR="00D5139C" w:rsidRPr="00D5139C">
        <w:rPr>
          <w:rFonts w:cstheme="minorHAnsi"/>
        </w:rPr>
        <w:t>Room Costs</w:t>
      </w:r>
      <w:r w:rsidR="00D5139C">
        <w:rPr>
          <w:rFonts w:cstheme="minorHAnsi"/>
        </w:rPr>
        <w:t>”</w:t>
      </w:r>
      <w:r w:rsidR="00D5139C" w:rsidRPr="00D5139C">
        <w:rPr>
          <w:rFonts w:cstheme="minorHAnsi"/>
        </w:rPr>
        <w:t xml:space="preserve"> and </w:t>
      </w:r>
      <w:r w:rsidR="00D5139C">
        <w:rPr>
          <w:rFonts w:cstheme="minorHAnsi"/>
        </w:rPr>
        <w:t>“</w:t>
      </w:r>
      <w:r w:rsidR="00D5139C" w:rsidRPr="00D5139C">
        <w:rPr>
          <w:rFonts w:cstheme="minorHAnsi"/>
        </w:rPr>
        <w:t>Overall 1-5 Satisfaction</w:t>
      </w:r>
      <w:r w:rsidR="00D5139C">
        <w:rPr>
          <w:rFonts w:cstheme="minorHAnsi"/>
        </w:rPr>
        <w:t>”</w:t>
      </w:r>
      <w:r w:rsidR="00D5139C" w:rsidRPr="00D5139C">
        <w:rPr>
          <w:rFonts w:cstheme="minorHAnsi"/>
        </w:rPr>
        <w:t xml:space="preserve">, </w:t>
      </w:r>
      <w:r>
        <w:rPr>
          <w:rFonts w:cstheme="minorHAnsi"/>
        </w:rPr>
        <w:t xml:space="preserve">these </w:t>
      </w:r>
      <w:r w:rsidR="00D5139C" w:rsidRPr="00D5139C">
        <w:rPr>
          <w:rFonts w:cstheme="minorHAnsi"/>
        </w:rPr>
        <w:t xml:space="preserve">were </w:t>
      </w:r>
      <w:r>
        <w:rPr>
          <w:rFonts w:cstheme="minorHAnsi"/>
        </w:rPr>
        <w:t xml:space="preserve">important to </w:t>
      </w:r>
      <w:r w:rsidR="00D5139C" w:rsidRPr="00D5139C">
        <w:rPr>
          <w:rFonts w:cstheme="minorHAnsi"/>
        </w:rPr>
        <w:t xml:space="preserve">predict </w:t>
      </w:r>
      <w:r>
        <w:rPr>
          <w:rFonts w:cstheme="minorHAnsi"/>
        </w:rPr>
        <w:t>if</w:t>
      </w:r>
      <w:r w:rsidR="00D5139C" w:rsidRPr="00D5139C">
        <w:rPr>
          <w:rFonts w:cstheme="minorHAnsi"/>
        </w:rPr>
        <w:t xml:space="preserve"> a customer booked a suite</w:t>
      </w:r>
      <w:r>
        <w:rPr>
          <w:rFonts w:cstheme="minorHAnsi"/>
        </w:rPr>
        <w:t xml:space="preserve"> or not</w:t>
      </w:r>
      <w:r w:rsidR="00D5139C" w:rsidRPr="00D5139C">
        <w:rPr>
          <w:rFonts w:cstheme="minorHAnsi"/>
        </w:rPr>
        <w:t xml:space="preserve">. </w:t>
      </w:r>
    </w:p>
    <w:p w14:paraId="310E0DDA" w14:textId="01F406CF" w:rsidR="00D5139C" w:rsidRDefault="00704B39" w:rsidP="008D3BCD">
      <w:pPr>
        <w:pStyle w:val="ListParagraph"/>
        <w:rPr>
          <w:rFonts w:cstheme="minorHAnsi"/>
        </w:rPr>
      </w:pPr>
      <w:r>
        <w:rPr>
          <w:rFonts w:cstheme="minorHAnsi"/>
        </w:rPr>
        <w:t xml:space="preserve">Room Cost indicates the type of </w:t>
      </w:r>
      <w:r w:rsidR="00FF3123">
        <w:rPr>
          <w:rFonts w:cstheme="minorHAnsi"/>
        </w:rPr>
        <w:t>room</w:t>
      </w:r>
      <w:r>
        <w:rPr>
          <w:rFonts w:cstheme="minorHAnsi"/>
        </w:rPr>
        <w:t xml:space="preserve"> booked. If a suite is booked it would be more expensive.</w:t>
      </w:r>
      <w:r w:rsidR="00FD1110">
        <w:rPr>
          <w:rFonts w:cstheme="minorHAnsi"/>
        </w:rPr>
        <w:t xml:space="preserve"> Higher satisfaction would be directly related to booking higher quality rooms and having a </w:t>
      </w:r>
      <w:r w:rsidR="00FF3123">
        <w:rPr>
          <w:rFonts w:cstheme="minorHAnsi"/>
        </w:rPr>
        <w:t>comfortable</w:t>
      </w:r>
      <w:r w:rsidR="00FD1110">
        <w:rPr>
          <w:rFonts w:cstheme="minorHAnsi"/>
        </w:rPr>
        <w:t xml:space="preserve"> stay.</w:t>
      </w:r>
      <w:r>
        <w:rPr>
          <w:rFonts w:cstheme="minorHAnsi"/>
        </w:rPr>
        <w:t xml:space="preserve"> </w:t>
      </w:r>
      <w:r w:rsidR="00AF52B1" w:rsidRPr="00AF52B1">
        <w:rPr>
          <w:rFonts w:cstheme="minorHAnsi"/>
        </w:rPr>
        <w:t>Excursion Expenses</w:t>
      </w:r>
    </w:p>
    <w:p w14:paraId="7D5AA78B" w14:textId="77777777" w:rsidR="00FF3123" w:rsidRPr="00D5139C" w:rsidRDefault="00FF3123" w:rsidP="008D3BCD">
      <w:pPr>
        <w:pStyle w:val="ListParagraph"/>
        <w:rPr>
          <w:rFonts w:cstheme="minorHAnsi"/>
        </w:rPr>
      </w:pPr>
    </w:p>
    <w:p w14:paraId="01320F95" w14:textId="0530FA48" w:rsidR="00B971EA" w:rsidRDefault="00D5139C" w:rsidP="00B971EA">
      <w:pPr>
        <w:pStyle w:val="ListParagraph"/>
        <w:rPr>
          <w:rFonts w:cstheme="minorHAnsi"/>
        </w:rPr>
      </w:pPr>
      <w:r>
        <w:rPr>
          <w:rFonts w:cstheme="minorHAnsi"/>
        </w:rPr>
        <w:t>The below screenshot shows the code output and the misclassification rate.</w:t>
      </w:r>
    </w:p>
    <w:p w14:paraId="20198660" w14:textId="77777777" w:rsidR="00044FC6" w:rsidRDefault="00044FC6" w:rsidP="00B971EA">
      <w:pPr>
        <w:pStyle w:val="ListParagraph"/>
        <w:rPr>
          <w:rFonts w:cstheme="minorHAnsi"/>
        </w:rPr>
      </w:pPr>
    </w:p>
    <w:p w14:paraId="40E8716D" w14:textId="5A2B5B68" w:rsidR="00D5139C" w:rsidRDefault="005D0930" w:rsidP="00B971EA">
      <w:pPr>
        <w:pStyle w:val="ListParagraph"/>
        <w:rPr>
          <w:rFonts w:cstheme="minorHAnsi"/>
        </w:rPr>
      </w:pPr>
      <w:r w:rsidRPr="005D0930">
        <w:rPr>
          <w:rFonts w:cstheme="minorHAnsi"/>
        </w:rPr>
        <w:drawing>
          <wp:inline distT="0" distB="0" distL="0" distR="0" wp14:anchorId="4C5E7A80" wp14:editId="5B0251A2">
            <wp:extent cx="5943600" cy="2842260"/>
            <wp:effectExtent l="0" t="0" r="0" b="0"/>
            <wp:docPr id="1937122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7122901" name="Picture 1" descr="A screenshot of a computer&#10;&#10;Description automatically generated"/>
                    <pic:cNvPicPr/>
                  </pic:nvPicPr>
                  <pic:blipFill>
                    <a:blip r:embed="rId14"/>
                    <a:stretch>
                      <a:fillRect/>
                    </a:stretch>
                  </pic:blipFill>
                  <pic:spPr>
                    <a:xfrm>
                      <a:off x="0" y="0"/>
                      <a:ext cx="5943600" cy="2842260"/>
                    </a:xfrm>
                    <a:prstGeom prst="rect">
                      <a:avLst/>
                    </a:prstGeom>
                  </pic:spPr>
                </pic:pic>
              </a:graphicData>
            </a:graphic>
          </wp:inline>
        </w:drawing>
      </w:r>
    </w:p>
    <w:p w14:paraId="107BE9CC" w14:textId="77777777" w:rsidR="00B971EA" w:rsidRDefault="00B971EA" w:rsidP="00B971EA">
      <w:pPr>
        <w:pStyle w:val="ListParagraph"/>
        <w:numPr>
          <w:ilvl w:val="0"/>
          <w:numId w:val="2"/>
        </w:numPr>
        <w:rPr>
          <w:rFonts w:cstheme="minorHAnsi"/>
        </w:rPr>
      </w:pPr>
      <w:r>
        <w:rPr>
          <w:rFonts w:cstheme="minorHAnsi"/>
        </w:rPr>
        <w:t>Add 2 additional variables. How did your misclassification rate change? Which model do you believe is better and why? Please be sure your results screenshot includes anything you reference in your answer.</w:t>
      </w:r>
    </w:p>
    <w:p w14:paraId="3E930F1A" w14:textId="2DE6C7DD" w:rsidR="00392D01" w:rsidRDefault="00392D01" w:rsidP="00392D01">
      <w:pPr>
        <w:pStyle w:val="ListParagraph"/>
        <w:rPr>
          <w:rFonts w:cstheme="minorHAnsi"/>
          <w:b/>
          <w:bCs/>
        </w:rPr>
      </w:pPr>
      <w:r w:rsidRPr="00392D01">
        <w:rPr>
          <w:rFonts w:cstheme="minorHAnsi"/>
          <w:b/>
          <w:bCs/>
        </w:rPr>
        <w:t>Answer:</w:t>
      </w:r>
    </w:p>
    <w:p w14:paraId="419DC8E9" w14:textId="4CAB62C1" w:rsidR="006313D3" w:rsidRDefault="006313D3" w:rsidP="00392D01">
      <w:pPr>
        <w:pStyle w:val="ListParagraph"/>
        <w:rPr>
          <w:rFonts w:cstheme="minorHAnsi"/>
          <w:b/>
          <w:bCs/>
        </w:rPr>
      </w:pPr>
      <w:r>
        <w:rPr>
          <w:rFonts w:cstheme="minorHAnsi"/>
          <w:b/>
          <w:bCs/>
        </w:rPr>
        <w:t xml:space="preserve">Additional Variables: </w:t>
      </w:r>
      <w:r w:rsidR="00AF52B1" w:rsidRPr="00AF52B1">
        <w:rPr>
          <w:rFonts w:cstheme="minorHAnsi"/>
          <w:b/>
          <w:bCs/>
        </w:rPr>
        <w:t>Casino Expenses</w:t>
      </w:r>
      <w:r w:rsidR="00AF52B1">
        <w:rPr>
          <w:rFonts w:cstheme="minorHAnsi"/>
          <w:b/>
          <w:bCs/>
        </w:rPr>
        <w:t xml:space="preserve"> and </w:t>
      </w:r>
      <w:r w:rsidR="00AF52B1" w:rsidRPr="00AF52B1">
        <w:rPr>
          <w:rFonts w:cstheme="minorHAnsi"/>
          <w:b/>
          <w:bCs/>
        </w:rPr>
        <w:t>Excursion Expenses</w:t>
      </w:r>
    </w:p>
    <w:p w14:paraId="1C3000CE" w14:textId="0FAEAA2F" w:rsidR="006313D3" w:rsidRDefault="00FB349C" w:rsidP="00F704AC">
      <w:pPr>
        <w:pStyle w:val="ListParagraph"/>
        <w:rPr>
          <w:rFonts w:cstheme="minorHAnsi"/>
        </w:rPr>
      </w:pPr>
      <w:r>
        <w:rPr>
          <w:rFonts w:cstheme="minorHAnsi"/>
        </w:rPr>
        <w:t xml:space="preserve">Both the models are perfect models with </w:t>
      </w:r>
      <w:r w:rsidR="0056403F">
        <w:rPr>
          <w:rFonts w:cstheme="minorHAnsi"/>
        </w:rPr>
        <w:t>a misclassification</w:t>
      </w:r>
      <w:r>
        <w:rPr>
          <w:rFonts w:cstheme="minorHAnsi"/>
        </w:rPr>
        <w:t xml:space="preserve"> rate as 0.0.</w:t>
      </w:r>
      <w:r w:rsidR="008776F6">
        <w:rPr>
          <w:rFonts w:cstheme="minorHAnsi"/>
        </w:rPr>
        <w:t xml:space="preserve"> </w:t>
      </w:r>
      <w:r w:rsidR="006313D3" w:rsidRPr="00F704AC">
        <w:rPr>
          <w:rFonts w:cstheme="minorHAnsi"/>
        </w:rPr>
        <w:t>In this case the model came out to be a perfect model</w:t>
      </w:r>
      <w:r w:rsidR="00F704AC">
        <w:rPr>
          <w:rFonts w:cstheme="minorHAnsi"/>
        </w:rPr>
        <w:t xml:space="preserve"> otherwise the a simpler model is a better model. In our case, the first model with two independent variables is simpler and preferable.</w:t>
      </w:r>
    </w:p>
    <w:p w14:paraId="37BEA513" w14:textId="66948FE4" w:rsidR="00F704AC" w:rsidRPr="00F704AC" w:rsidRDefault="00094646" w:rsidP="00F704AC">
      <w:pPr>
        <w:pStyle w:val="ListParagraph"/>
        <w:rPr>
          <w:rFonts w:cstheme="minorHAnsi"/>
        </w:rPr>
      </w:pPr>
      <w:r>
        <w:rPr>
          <w:rFonts w:cstheme="minorHAnsi"/>
        </w:rPr>
        <w:t>Added features would help to capture more complex relationships and could perform better on varied, unseen data.</w:t>
      </w:r>
    </w:p>
    <w:p w14:paraId="08D9A36A" w14:textId="77777777" w:rsidR="003C193D" w:rsidRDefault="003C193D" w:rsidP="003C193D">
      <w:pPr>
        <w:pStyle w:val="ListParagraph"/>
        <w:rPr>
          <w:rFonts w:cstheme="minorHAnsi"/>
        </w:rPr>
      </w:pPr>
      <w:r>
        <w:rPr>
          <w:rFonts w:cstheme="minorHAnsi"/>
        </w:rPr>
        <w:t>The below screenshot shows the code output and the misclassification rate.</w:t>
      </w:r>
    </w:p>
    <w:p w14:paraId="2F4DAFD8" w14:textId="77777777" w:rsidR="00392D01" w:rsidRDefault="00392D01" w:rsidP="00392D01">
      <w:pPr>
        <w:pStyle w:val="ListParagraph"/>
        <w:rPr>
          <w:rFonts w:cstheme="minorHAnsi"/>
          <w:b/>
          <w:bCs/>
        </w:rPr>
      </w:pPr>
    </w:p>
    <w:p w14:paraId="3F46D009" w14:textId="77777777" w:rsidR="00392D01" w:rsidRPr="00392D01" w:rsidRDefault="00392D01" w:rsidP="00392D01">
      <w:pPr>
        <w:pStyle w:val="ListParagraph"/>
        <w:rPr>
          <w:rFonts w:cstheme="minorHAnsi"/>
          <w:b/>
          <w:bCs/>
        </w:rPr>
      </w:pPr>
    </w:p>
    <w:p w14:paraId="4F8AA2C2" w14:textId="022CC873" w:rsidR="005E66F4" w:rsidRPr="005E66F4" w:rsidRDefault="00021755" w:rsidP="005E66F4">
      <w:pPr>
        <w:pStyle w:val="ListParagraph"/>
        <w:rPr>
          <w:rFonts w:cstheme="minorHAnsi"/>
        </w:rPr>
      </w:pPr>
      <w:r w:rsidRPr="00021755">
        <w:rPr>
          <w:rFonts w:cstheme="minorHAnsi"/>
        </w:rPr>
        <w:drawing>
          <wp:inline distT="0" distB="0" distL="0" distR="0" wp14:anchorId="0B128C04" wp14:editId="4255574E">
            <wp:extent cx="5429529" cy="5067560"/>
            <wp:effectExtent l="0" t="0" r="0" b="0"/>
            <wp:docPr id="110521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214260" name="Picture 1" descr="A screenshot of a computer program&#10;&#10;Description automatically generated"/>
                    <pic:cNvPicPr/>
                  </pic:nvPicPr>
                  <pic:blipFill>
                    <a:blip r:embed="rId15"/>
                    <a:stretch>
                      <a:fillRect/>
                    </a:stretch>
                  </pic:blipFill>
                  <pic:spPr>
                    <a:xfrm>
                      <a:off x="0" y="0"/>
                      <a:ext cx="5429529" cy="5067560"/>
                    </a:xfrm>
                    <a:prstGeom prst="rect">
                      <a:avLst/>
                    </a:prstGeom>
                  </pic:spPr>
                </pic:pic>
              </a:graphicData>
            </a:graphic>
          </wp:inline>
        </w:drawing>
      </w:r>
    </w:p>
    <w:p w14:paraId="37A85326" w14:textId="3D0C833A" w:rsidR="005E66F4" w:rsidRPr="00B971EA" w:rsidRDefault="005E66F4" w:rsidP="00B971EA">
      <w:pPr>
        <w:rPr>
          <w:rFonts w:cstheme="minorHAnsi"/>
        </w:rPr>
      </w:pPr>
    </w:p>
    <w:sectPr w:rsidR="005E66F4" w:rsidRPr="00B971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7F4AC7"/>
    <w:multiLevelType w:val="hybridMultilevel"/>
    <w:tmpl w:val="B9DEE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F0A04"/>
    <w:multiLevelType w:val="hybridMultilevel"/>
    <w:tmpl w:val="252C4C6A"/>
    <w:lvl w:ilvl="0" w:tplc="91AABBC4">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A50816"/>
    <w:multiLevelType w:val="hybridMultilevel"/>
    <w:tmpl w:val="FE9C3EC0"/>
    <w:lvl w:ilvl="0" w:tplc="1E3C59FE">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54331E"/>
    <w:multiLevelType w:val="hybridMultilevel"/>
    <w:tmpl w:val="605ABFEC"/>
    <w:lvl w:ilvl="0" w:tplc="E71EEBA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C87BBD"/>
    <w:multiLevelType w:val="hybridMultilevel"/>
    <w:tmpl w:val="320679C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3FF72F93"/>
    <w:multiLevelType w:val="hybridMultilevel"/>
    <w:tmpl w:val="A154A368"/>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43723553"/>
    <w:multiLevelType w:val="hybridMultilevel"/>
    <w:tmpl w:val="CA04ADCE"/>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1">
      <w:start w:val="1"/>
      <w:numFmt w:val="bullet"/>
      <w:lvlText w:val=""/>
      <w:lvlJc w:val="left"/>
      <w:pPr>
        <w:ind w:left="2160" w:hanging="180"/>
      </w:pPr>
      <w:rPr>
        <w:rFonts w:ascii="Symbol" w:hAnsi="Symbol" w:hint="default"/>
      </w:rPr>
    </w:lvl>
    <w:lvl w:ilvl="3" w:tplc="04090013">
      <w:start w:val="1"/>
      <w:numFmt w:val="upperRoman"/>
      <w:lvlText w:val="%4."/>
      <w:lvlJc w:val="right"/>
      <w:pPr>
        <w:ind w:left="3240" w:hanging="720"/>
      </w:pPr>
      <w:rPr>
        <w:rFonts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91A3D2D"/>
    <w:multiLevelType w:val="hybridMultilevel"/>
    <w:tmpl w:val="67268CB2"/>
    <w:lvl w:ilvl="0" w:tplc="40090001">
      <w:start w:val="1"/>
      <w:numFmt w:val="bullet"/>
      <w:lvlText w:val=""/>
      <w:lvlJc w:val="left"/>
      <w:pPr>
        <w:ind w:left="1440" w:hanging="360"/>
      </w:pPr>
      <w:rPr>
        <w:rFonts w:ascii="Symbol" w:hAnsi="Symbol"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D945FB9"/>
    <w:multiLevelType w:val="hybridMultilevel"/>
    <w:tmpl w:val="210A06A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DC763F5"/>
    <w:multiLevelType w:val="hybridMultilevel"/>
    <w:tmpl w:val="7330826C"/>
    <w:lvl w:ilvl="0" w:tplc="E71EEBA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51575A7"/>
    <w:multiLevelType w:val="hybridMultilevel"/>
    <w:tmpl w:val="95CE6614"/>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31202550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7623437">
    <w:abstractNumId w:val="4"/>
  </w:num>
  <w:num w:numId="3" w16cid:durableId="1227716431">
    <w:abstractNumId w:val="3"/>
  </w:num>
  <w:num w:numId="4" w16cid:durableId="1782454941">
    <w:abstractNumId w:val="1"/>
  </w:num>
  <w:num w:numId="5" w16cid:durableId="292910091">
    <w:abstractNumId w:val="2"/>
  </w:num>
  <w:num w:numId="6" w16cid:durableId="649091056">
    <w:abstractNumId w:val="0"/>
  </w:num>
  <w:num w:numId="7" w16cid:durableId="552161856">
    <w:abstractNumId w:val="6"/>
  </w:num>
  <w:num w:numId="8" w16cid:durableId="1709184041">
    <w:abstractNumId w:val="8"/>
  </w:num>
  <w:num w:numId="9" w16cid:durableId="1881701612">
    <w:abstractNumId w:val="9"/>
  </w:num>
  <w:num w:numId="10" w16cid:durableId="1384400908">
    <w:abstractNumId w:val="7"/>
  </w:num>
  <w:num w:numId="11" w16cid:durableId="151607790">
    <w:abstractNumId w:val="5"/>
  </w:num>
  <w:num w:numId="12" w16cid:durableId="157366141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yMzEysjSwtDQ2NTRR0lEKTi0uzszPAykwqgUAf6HpIiwAAAA="/>
  </w:docVars>
  <w:rsids>
    <w:rsidRoot w:val="00850E2E"/>
    <w:rsid w:val="00002FD6"/>
    <w:rsid w:val="00015D37"/>
    <w:rsid w:val="00021755"/>
    <w:rsid w:val="000230B9"/>
    <w:rsid w:val="00024024"/>
    <w:rsid w:val="000257DF"/>
    <w:rsid w:val="00044FC6"/>
    <w:rsid w:val="00047554"/>
    <w:rsid w:val="0005270C"/>
    <w:rsid w:val="000547D4"/>
    <w:rsid w:val="000846A8"/>
    <w:rsid w:val="00094646"/>
    <w:rsid w:val="000A5882"/>
    <w:rsid w:val="000A6606"/>
    <w:rsid w:val="000B0983"/>
    <w:rsid w:val="000E1B8C"/>
    <w:rsid w:val="000F112B"/>
    <w:rsid w:val="00107AAA"/>
    <w:rsid w:val="00122486"/>
    <w:rsid w:val="001327E8"/>
    <w:rsid w:val="001337DE"/>
    <w:rsid w:val="00143DC3"/>
    <w:rsid w:val="001446E6"/>
    <w:rsid w:val="00151077"/>
    <w:rsid w:val="001C2E5F"/>
    <w:rsid w:val="001D4C1E"/>
    <w:rsid w:val="001E5999"/>
    <w:rsid w:val="001F0E03"/>
    <w:rsid w:val="001F2F05"/>
    <w:rsid w:val="00202B07"/>
    <w:rsid w:val="00217538"/>
    <w:rsid w:val="00220F93"/>
    <w:rsid w:val="0026589B"/>
    <w:rsid w:val="00266369"/>
    <w:rsid w:val="00280A1D"/>
    <w:rsid w:val="00284E8C"/>
    <w:rsid w:val="00296053"/>
    <w:rsid w:val="002B09C6"/>
    <w:rsid w:val="002B4E3D"/>
    <w:rsid w:val="002C0E2E"/>
    <w:rsid w:val="002D432F"/>
    <w:rsid w:val="002E1738"/>
    <w:rsid w:val="002F054B"/>
    <w:rsid w:val="002F6D83"/>
    <w:rsid w:val="00317435"/>
    <w:rsid w:val="00321AC1"/>
    <w:rsid w:val="00323C1C"/>
    <w:rsid w:val="00351B50"/>
    <w:rsid w:val="0036005D"/>
    <w:rsid w:val="00360604"/>
    <w:rsid w:val="0038088C"/>
    <w:rsid w:val="00382DED"/>
    <w:rsid w:val="00392D01"/>
    <w:rsid w:val="003A748E"/>
    <w:rsid w:val="003B657B"/>
    <w:rsid w:val="003C193D"/>
    <w:rsid w:val="003D0A5B"/>
    <w:rsid w:val="003E6342"/>
    <w:rsid w:val="003E7779"/>
    <w:rsid w:val="003F4DC1"/>
    <w:rsid w:val="003F6CB2"/>
    <w:rsid w:val="004052E3"/>
    <w:rsid w:val="00424D0F"/>
    <w:rsid w:val="0044331A"/>
    <w:rsid w:val="004566FB"/>
    <w:rsid w:val="00495B8E"/>
    <w:rsid w:val="004A1A75"/>
    <w:rsid w:val="004A5B64"/>
    <w:rsid w:val="004C770B"/>
    <w:rsid w:val="004E6CE3"/>
    <w:rsid w:val="0050404D"/>
    <w:rsid w:val="00504938"/>
    <w:rsid w:val="00513434"/>
    <w:rsid w:val="00515398"/>
    <w:rsid w:val="00516B59"/>
    <w:rsid w:val="005271A8"/>
    <w:rsid w:val="00552928"/>
    <w:rsid w:val="00557C18"/>
    <w:rsid w:val="0056403F"/>
    <w:rsid w:val="00573607"/>
    <w:rsid w:val="00577E99"/>
    <w:rsid w:val="0059152D"/>
    <w:rsid w:val="005B2005"/>
    <w:rsid w:val="005B5A6E"/>
    <w:rsid w:val="005B6E2D"/>
    <w:rsid w:val="005B7B4B"/>
    <w:rsid w:val="005C39B7"/>
    <w:rsid w:val="005C410E"/>
    <w:rsid w:val="005D0930"/>
    <w:rsid w:val="005E66F4"/>
    <w:rsid w:val="005F61C8"/>
    <w:rsid w:val="00626E49"/>
    <w:rsid w:val="006313D3"/>
    <w:rsid w:val="00664569"/>
    <w:rsid w:val="00664B7D"/>
    <w:rsid w:val="00690888"/>
    <w:rsid w:val="0069177A"/>
    <w:rsid w:val="0069670F"/>
    <w:rsid w:val="006A2616"/>
    <w:rsid w:val="006A61AF"/>
    <w:rsid w:val="006B1D1D"/>
    <w:rsid w:val="006B23A6"/>
    <w:rsid w:val="006D4E79"/>
    <w:rsid w:val="006E1579"/>
    <w:rsid w:val="00704B39"/>
    <w:rsid w:val="00724999"/>
    <w:rsid w:val="00726907"/>
    <w:rsid w:val="00735E5A"/>
    <w:rsid w:val="00746307"/>
    <w:rsid w:val="0075203E"/>
    <w:rsid w:val="0076651D"/>
    <w:rsid w:val="0077180C"/>
    <w:rsid w:val="007851A3"/>
    <w:rsid w:val="00792338"/>
    <w:rsid w:val="007E26AE"/>
    <w:rsid w:val="0081540D"/>
    <w:rsid w:val="00833027"/>
    <w:rsid w:val="00850E2E"/>
    <w:rsid w:val="00855105"/>
    <w:rsid w:val="00871FCE"/>
    <w:rsid w:val="008776F6"/>
    <w:rsid w:val="008903A1"/>
    <w:rsid w:val="008A03EC"/>
    <w:rsid w:val="008B4954"/>
    <w:rsid w:val="008B6046"/>
    <w:rsid w:val="008D2825"/>
    <w:rsid w:val="008D3BCD"/>
    <w:rsid w:val="0090459F"/>
    <w:rsid w:val="00906D4A"/>
    <w:rsid w:val="00975F7B"/>
    <w:rsid w:val="0098049E"/>
    <w:rsid w:val="0098095D"/>
    <w:rsid w:val="009B0714"/>
    <w:rsid w:val="009C5548"/>
    <w:rsid w:val="009F5BD0"/>
    <w:rsid w:val="00A07509"/>
    <w:rsid w:val="00A17C84"/>
    <w:rsid w:val="00A30DB7"/>
    <w:rsid w:val="00A71B6C"/>
    <w:rsid w:val="00A80C25"/>
    <w:rsid w:val="00A830D3"/>
    <w:rsid w:val="00AD0724"/>
    <w:rsid w:val="00AD3882"/>
    <w:rsid w:val="00AE1283"/>
    <w:rsid w:val="00AF1BEC"/>
    <w:rsid w:val="00AF52B1"/>
    <w:rsid w:val="00B0132D"/>
    <w:rsid w:val="00B01941"/>
    <w:rsid w:val="00B0402F"/>
    <w:rsid w:val="00B11179"/>
    <w:rsid w:val="00B11451"/>
    <w:rsid w:val="00B31856"/>
    <w:rsid w:val="00B35B7F"/>
    <w:rsid w:val="00B53D87"/>
    <w:rsid w:val="00B61A1D"/>
    <w:rsid w:val="00B67B75"/>
    <w:rsid w:val="00B932CD"/>
    <w:rsid w:val="00B95B01"/>
    <w:rsid w:val="00B971EA"/>
    <w:rsid w:val="00BA35C5"/>
    <w:rsid w:val="00BB5211"/>
    <w:rsid w:val="00BD30B9"/>
    <w:rsid w:val="00C10BEC"/>
    <w:rsid w:val="00C26AAA"/>
    <w:rsid w:val="00C47310"/>
    <w:rsid w:val="00C65D7B"/>
    <w:rsid w:val="00C65D83"/>
    <w:rsid w:val="00C96113"/>
    <w:rsid w:val="00CB355A"/>
    <w:rsid w:val="00CC7436"/>
    <w:rsid w:val="00CE0BB2"/>
    <w:rsid w:val="00D140A4"/>
    <w:rsid w:val="00D22213"/>
    <w:rsid w:val="00D36EAB"/>
    <w:rsid w:val="00D5139C"/>
    <w:rsid w:val="00D51547"/>
    <w:rsid w:val="00D808AD"/>
    <w:rsid w:val="00DE5CCA"/>
    <w:rsid w:val="00E236BF"/>
    <w:rsid w:val="00E25F60"/>
    <w:rsid w:val="00E276A5"/>
    <w:rsid w:val="00E55181"/>
    <w:rsid w:val="00E854DF"/>
    <w:rsid w:val="00E868C7"/>
    <w:rsid w:val="00ED7F33"/>
    <w:rsid w:val="00EE2F03"/>
    <w:rsid w:val="00EF7E2B"/>
    <w:rsid w:val="00F14D8F"/>
    <w:rsid w:val="00F46423"/>
    <w:rsid w:val="00F64537"/>
    <w:rsid w:val="00F704AC"/>
    <w:rsid w:val="00F72CB6"/>
    <w:rsid w:val="00F7347C"/>
    <w:rsid w:val="00F85954"/>
    <w:rsid w:val="00F93D91"/>
    <w:rsid w:val="00F94601"/>
    <w:rsid w:val="00FA5573"/>
    <w:rsid w:val="00FB349C"/>
    <w:rsid w:val="00FB3EEA"/>
    <w:rsid w:val="00FB6A83"/>
    <w:rsid w:val="00FC7D83"/>
    <w:rsid w:val="00FD1110"/>
    <w:rsid w:val="00FD2E70"/>
    <w:rsid w:val="00FD2E81"/>
    <w:rsid w:val="00FE3822"/>
    <w:rsid w:val="00FF312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AA04C4"/>
  <w15:chartTrackingRefBased/>
  <w15:docId w15:val="{EDFBDA23-2259-484E-95E8-E62B3B8FBF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B0983"/>
  </w:style>
  <w:style w:type="paragraph" w:styleId="Heading1">
    <w:name w:val="heading 1"/>
    <w:basedOn w:val="Normal"/>
    <w:next w:val="Normal"/>
    <w:link w:val="Heading1Char"/>
    <w:uiPriority w:val="9"/>
    <w:qFormat/>
    <w:rsid w:val="00321AC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1A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B0983"/>
    <w:pPr>
      <w:spacing w:line="256" w:lineRule="auto"/>
      <w:ind w:left="720"/>
      <w:contextualSpacing/>
    </w:pPr>
  </w:style>
  <w:style w:type="character" w:styleId="PlaceholderText">
    <w:name w:val="Placeholder Text"/>
    <w:basedOn w:val="DefaultParagraphFont"/>
    <w:uiPriority w:val="99"/>
    <w:semiHidden/>
    <w:rsid w:val="008903A1"/>
    <w:rPr>
      <w:color w:val="808080"/>
    </w:rPr>
  </w:style>
  <w:style w:type="character" w:customStyle="1" w:styleId="Heading1Char">
    <w:name w:val="Heading 1 Char"/>
    <w:basedOn w:val="DefaultParagraphFont"/>
    <w:link w:val="Heading1"/>
    <w:uiPriority w:val="9"/>
    <w:rsid w:val="00321AC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21AC1"/>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360604"/>
    <w:rPr>
      <w:sz w:val="16"/>
      <w:szCs w:val="16"/>
    </w:rPr>
  </w:style>
  <w:style w:type="character" w:customStyle="1" w:styleId="normaltextrun">
    <w:name w:val="normaltextrun"/>
    <w:basedOn w:val="DefaultParagraphFont"/>
    <w:rsid w:val="00871F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4478689">
      <w:bodyDiv w:val="1"/>
      <w:marLeft w:val="0"/>
      <w:marRight w:val="0"/>
      <w:marTop w:val="0"/>
      <w:marBottom w:val="0"/>
      <w:divBdr>
        <w:top w:val="none" w:sz="0" w:space="0" w:color="auto"/>
        <w:left w:val="none" w:sz="0" w:space="0" w:color="auto"/>
        <w:bottom w:val="none" w:sz="0" w:space="0" w:color="auto"/>
        <w:right w:val="none" w:sz="0" w:space="0" w:color="auto"/>
      </w:divBdr>
    </w:div>
    <w:div w:id="1684353676">
      <w:bodyDiv w:val="1"/>
      <w:marLeft w:val="0"/>
      <w:marRight w:val="0"/>
      <w:marTop w:val="0"/>
      <w:marBottom w:val="0"/>
      <w:divBdr>
        <w:top w:val="none" w:sz="0" w:space="0" w:color="auto"/>
        <w:left w:val="none" w:sz="0" w:space="0" w:color="auto"/>
        <w:bottom w:val="none" w:sz="0" w:space="0" w:color="auto"/>
        <w:right w:val="none" w:sz="0" w:space="0" w:color="auto"/>
      </w:divBdr>
    </w:div>
    <w:div w:id="2051609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A18BC26050C22C49A54F6ABAED5E2EEE" ma:contentTypeVersion="9" ma:contentTypeDescription="Create a new document." ma:contentTypeScope="" ma:versionID="59b6fc5c9c6aa309c3d55c84378f29bb">
  <xsd:schema xmlns:xsd="http://www.w3.org/2001/XMLSchema" xmlns:xs="http://www.w3.org/2001/XMLSchema" xmlns:p="http://schemas.microsoft.com/office/2006/metadata/properties" xmlns:ns3="141d46b3-7bc5-4198-ac98-b05d5597c0a0" targetNamespace="http://schemas.microsoft.com/office/2006/metadata/properties" ma:root="true" ma:fieldsID="e3faf0103ef0e8b570dcbd37191be0b8" ns3:_="">
    <xsd:import namespace="141d46b3-7bc5-4198-ac98-b05d5597c0a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1d46b3-7bc5-4198-ac98-b05d5597c0a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47131AB-E928-4668-95E0-F03C37B2830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19F486-8649-47B8-A285-1AA6E8662CA1}">
  <ds:schemaRefs>
    <ds:schemaRef ds:uri="http://schemas.microsoft.com/sharepoint/v3/contenttype/forms"/>
  </ds:schemaRefs>
</ds:datastoreItem>
</file>

<file path=customXml/itemProps3.xml><?xml version="1.0" encoding="utf-8"?>
<ds:datastoreItem xmlns:ds="http://schemas.openxmlformats.org/officeDocument/2006/customXml" ds:itemID="{F9D36B86-07C5-458C-8FDF-48F2DE10A2B9}">
  <ds:schemaRefs>
    <ds:schemaRef ds:uri="http://schemas.openxmlformats.org/officeDocument/2006/bibliography"/>
  </ds:schemaRefs>
</ds:datastoreItem>
</file>

<file path=customXml/itemProps4.xml><?xml version="1.0" encoding="utf-8"?>
<ds:datastoreItem xmlns:ds="http://schemas.openxmlformats.org/officeDocument/2006/customXml" ds:itemID="{DCEF59CA-BA0F-4705-BDBC-D5CD57676BB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1d46b3-7bc5-4198-ac98-b05d5597c0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842</TotalTime>
  <Pages>9</Pages>
  <Words>1184</Words>
  <Characters>6753</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79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tanar, Sarah</dc:creator>
  <cp:keywords/>
  <dc:description/>
  <cp:lastModifiedBy>Sabnam, Sonali</cp:lastModifiedBy>
  <cp:revision>130</cp:revision>
  <dcterms:created xsi:type="dcterms:W3CDTF">2024-07-01T03:48:00Z</dcterms:created>
  <dcterms:modified xsi:type="dcterms:W3CDTF">2024-07-03T00:07: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8BC26050C22C49A54F6ABAED5E2EEE</vt:lpwstr>
  </property>
</Properties>
</file>